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340" w:type="dxa"/>
        <w:jc w:val="center"/>
        <w:tblLayout w:type="fixed"/>
        <w:tblLook w:val="04A0" w:firstRow="1" w:lastRow="0" w:firstColumn="1" w:lastColumn="0" w:noHBand="0" w:noVBand="1"/>
      </w:tblPr>
      <w:tblGrid>
        <w:gridCol w:w="810"/>
        <w:gridCol w:w="5310"/>
        <w:gridCol w:w="639"/>
        <w:gridCol w:w="3411"/>
        <w:gridCol w:w="1170"/>
      </w:tblGrid>
      <w:tr w:rsidR="0098525A" w:rsidRPr="005679B9" w14:paraId="08B95033" w14:textId="77777777" w:rsidTr="00866DC3">
        <w:trPr>
          <w:trHeight w:val="1094"/>
          <w:jc w:val="center"/>
        </w:trPr>
        <w:tc>
          <w:tcPr>
            <w:tcW w:w="101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E74A7" w14:textId="40DE4BCA" w:rsidR="0098525A" w:rsidRPr="00E52BC8" w:rsidRDefault="0098525A" w:rsidP="0098525A">
            <w:pPr>
              <w:rPr>
                <w:sz w:val="24"/>
                <w:szCs w:val="24"/>
              </w:rPr>
            </w:pPr>
            <w:r w:rsidRPr="002037DF">
              <w:rPr>
                <w:b/>
                <w:sz w:val="32"/>
                <w:szCs w:val="32"/>
              </w:rPr>
              <w:t>202</w:t>
            </w:r>
            <w:r w:rsidR="00DA2B5D">
              <w:rPr>
                <w:b/>
                <w:sz w:val="32"/>
                <w:szCs w:val="32"/>
              </w:rPr>
              <w:t>6</w:t>
            </w:r>
            <w:r w:rsidR="00163130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-</w:t>
            </w:r>
            <w:r w:rsidR="00163130">
              <w:rPr>
                <w:b/>
                <w:sz w:val="32"/>
                <w:szCs w:val="32"/>
              </w:rPr>
              <w:t xml:space="preserve"> </w:t>
            </w:r>
            <w:r w:rsidR="002268EB" w:rsidRPr="002037DF">
              <w:rPr>
                <w:b/>
                <w:sz w:val="32"/>
                <w:szCs w:val="32"/>
              </w:rPr>
              <w:t>202</w:t>
            </w:r>
            <w:r w:rsidR="00DA2B5D">
              <w:rPr>
                <w:b/>
                <w:sz w:val="32"/>
                <w:szCs w:val="32"/>
              </w:rPr>
              <w:t>7</w:t>
            </w:r>
            <w:r w:rsidR="002268EB" w:rsidRPr="002037DF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 xml:space="preserve">Bachelor of Arts in </w:t>
            </w:r>
            <w:r w:rsidRPr="003E41FA">
              <w:rPr>
                <w:rFonts w:eastAsia="Times New Roman" w:cstheme="minorHAnsi"/>
                <w:b/>
                <w:bCs/>
                <w:sz w:val="32"/>
                <w:szCs w:val="32"/>
              </w:rPr>
              <w:t>Communication Studies</w:t>
            </w:r>
          </w:p>
          <w:p w14:paraId="15343A7A" w14:textId="56C07E25" w:rsidR="0098525A" w:rsidRDefault="0098525A" w:rsidP="0098525A">
            <w:pPr>
              <w:rPr>
                <w:noProof/>
                <w:color w:val="FFFFFF" w:themeColor="background1"/>
                <w:sz w:val="20"/>
                <w:szCs w:val="20"/>
              </w:rPr>
            </w:pPr>
            <w:r>
              <w:rPr>
                <w:b/>
                <w:sz w:val="32"/>
                <w:szCs w:val="32"/>
              </w:rPr>
              <w:t>48</w:t>
            </w:r>
            <w:r w:rsidRPr="002037DF">
              <w:rPr>
                <w:b/>
                <w:sz w:val="32"/>
                <w:szCs w:val="32"/>
              </w:rPr>
              <w:t xml:space="preserve"> Unit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54A8A" w14:textId="09C2B39B" w:rsidR="0098525A" w:rsidRDefault="0098525A" w:rsidP="0098525A">
            <w:pPr>
              <w:jc w:val="right"/>
              <w:rPr>
                <w:noProof/>
                <w:color w:val="FFFFFF" w:themeColor="background1"/>
                <w:sz w:val="20"/>
                <w:szCs w:val="20"/>
              </w:rPr>
            </w:pPr>
          </w:p>
        </w:tc>
      </w:tr>
      <w:tr w:rsidR="0098525A" w:rsidRPr="005679B9" w14:paraId="36335F99" w14:textId="77777777" w:rsidTr="00866DC3">
        <w:trPr>
          <w:trHeight w:val="806"/>
          <w:jc w:val="center"/>
        </w:trPr>
        <w:tc>
          <w:tcPr>
            <w:tcW w:w="1134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98B58" w14:textId="7B015958" w:rsidR="0098525A" w:rsidRDefault="0098525A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2037DF">
              <w:rPr>
                <w:sz w:val="20"/>
                <w:szCs w:val="20"/>
              </w:rPr>
              <w:t xml:space="preserve">Use this checklist in combination with your official Academic Requirements Report (ARR). This checklist is not intended to replace </w:t>
            </w:r>
            <w:proofErr w:type="gramStart"/>
            <w:r w:rsidRPr="002037DF">
              <w:rPr>
                <w:sz w:val="20"/>
                <w:szCs w:val="20"/>
              </w:rPr>
              <w:t>advising</w:t>
            </w:r>
            <w:proofErr w:type="gramEnd"/>
            <w:r w:rsidRPr="002037DF">
              <w:rPr>
                <w:sz w:val="20"/>
                <w:szCs w:val="20"/>
              </w:rPr>
              <w:t xml:space="preserve">. Consult the advisor </w:t>
            </w:r>
            <w:proofErr w:type="gramStart"/>
            <w:r w:rsidRPr="002037DF">
              <w:rPr>
                <w:sz w:val="20"/>
                <w:szCs w:val="20"/>
              </w:rPr>
              <w:t>for</w:t>
            </w:r>
            <w:proofErr w:type="gramEnd"/>
            <w:r w:rsidRPr="002037DF">
              <w:rPr>
                <w:sz w:val="20"/>
                <w:szCs w:val="20"/>
              </w:rPr>
              <w:t xml:space="preserve"> appropriate course sequencing. </w:t>
            </w:r>
            <w:r w:rsidRPr="00D321E2">
              <w:rPr>
                <w:i/>
                <w:iCs/>
                <w:sz w:val="20"/>
                <w:szCs w:val="20"/>
              </w:rPr>
              <w:t>Curriculum changes in progress. Requirements subject to change.</w:t>
            </w:r>
          </w:p>
        </w:tc>
      </w:tr>
      <w:tr w:rsidR="007E377E" w:rsidRPr="005679B9" w14:paraId="515576C7" w14:textId="77777777" w:rsidTr="00866DC3">
        <w:trPr>
          <w:trHeight w:val="305"/>
          <w:jc w:val="center"/>
        </w:trPr>
        <w:tc>
          <w:tcPr>
            <w:tcW w:w="11340" w:type="dxa"/>
            <w:gridSpan w:val="5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8F670E2" w14:textId="3A8BBF7C" w:rsidR="007E377E" w:rsidRDefault="007E377E">
            <w:pPr>
              <w:rPr>
                <w:noProof/>
                <w:color w:val="FFFFFF" w:themeColor="background1"/>
              </w:rPr>
            </w:pPr>
            <w:r>
              <w:rPr>
                <w:noProof/>
                <w:color w:val="FFFFFF" w:themeColor="background1"/>
                <w:sz w:val="20"/>
                <w:szCs w:val="20"/>
              </w:rPr>
              <w:t xml:space="preserve">To be considered for admission to the major, complete the following </w:t>
            </w:r>
            <w:r w:rsidR="00084BD8" w:rsidRPr="00084BD8">
              <w:rPr>
                <w:noProof/>
                <w:color w:val="FFFFFF" w:themeColor="background1"/>
                <w:sz w:val="20"/>
                <w:szCs w:val="20"/>
              </w:rPr>
              <w:t>Major Specific Degree Requirements (MSDR) by 60 units:</w:t>
            </w:r>
          </w:p>
        </w:tc>
      </w:tr>
      <w:tr w:rsidR="008462EB" w:rsidRPr="00B54243" w14:paraId="2AB59375" w14:textId="77777777" w:rsidTr="00866DC3">
        <w:trPr>
          <w:trHeight w:val="305"/>
          <w:jc w:val="center"/>
        </w:trPr>
        <w:tc>
          <w:tcPr>
            <w:tcW w:w="1134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C0E28" w14:textId="183B627D" w:rsidR="00DC091A" w:rsidRPr="00E36616" w:rsidRDefault="00DC091A" w:rsidP="00DC091A">
            <w:pPr>
              <w:pStyle w:val="ListParagraph"/>
              <w:numPr>
                <w:ilvl w:val="0"/>
                <w:numId w:val="10"/>
              </w:numPr>
              <w:rPr>
                <w:noProof/>
                <w:sz w:val="20"/>
                <w:szCs w:val="20"/>
              </w:rPr>
            </w:pPr>
            <w:r w:rsidRPr="00630872">
              <w:rPr>
                <w:b/>
                <w:noProof/>
                <w:sz w:val="20"/>
                <w:szCs w:val="20"/>
              </w:rPr>
              <w:t>COMM 110, COMM 130, COMM 131</w:t>
            </w:r>
            <w:r w:rsidR="00360F40">
              <w:rPr>
                <w:b/>
                <w:noProof/>
                <w:sz w:val="20"/>
                <w:szCs w:val="20"/>
              </w:rPr>
              <w:t xml:space="preserve"> </w:t>
            </w:r>
            <w:r w:rsidRPr="00630872">
              <w:rPr>
                <w:noProof/>
                <w:sz w:val="20"/>
                <w:szCs w:val="20"/>
              </w:rPr>
              <w:t xml:space="preserve">with </w:t>
            </w:r>
            <w:r w:rsidR="003F05AA">
              <w:rPr>
                <w:noProof/>
                <w:sz w:val="20"/>
                <w:szCs w:val="20"/>
              </w:rPr>
              <w:t xml:space="preserve">a </w:t>
            </w:r>
            <w:r w:rsidR="00F213F6">
              <w:rPr>
                <w:noProof/>
                <w:sz w:val="20"/>
                <w:szCs w:val="20"/>
              </w:rPr>
              <w:t xml:space="preserve">“C” or better </w:t>
            </w:r>
            <w:r w:rsidR="0053489C">
              <w:rPr>
                <w:noProof/>
                <w:sz w:val="20"/>
                <w:szCs w:val="20"/>
              </w:rPr>
              <w:t xml:space="preserve">and </w:t>
            </w:r>
            <w:r w:rsidRPr="00630872">
              <w:rPr>
                <w:noProof/>
                <w:sz w:val="20"/>
                <w:szCs w:val="20"/>
              </w:rPr>
              <w:t>a mi</w:t>
            </w:r>
            <w:r>
              <w:rPr>
                <w:noProof/>
                <w:sz w:val="20"/>
                <w:szCs w:val="20"/>
              </w:rPr>
              <w:t>nimum 2.5 overall and suite GPA</w:t>
            </w:r>
          </w:p>
          <w:p w14:paraId="4BE4FC73" w14:textId="77777777" w:rsidR="008462EB" w:rsidRPr="00A56FC2" w:rsidRDefault="008462EB" w:rsidP="008462EB">
            <w:pPr>
              <w:pStyle w:val="ListParagraph"/>
              <w:numPr>
                <w:ilvl w:val="0"/>
                <w:numId w:val="10"/>
              </w:num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Grades of “C</w:t>
            </w:r>
            <w:r w:rsidR="005A65B5">
              <w:rPr>
                <w:noProof/>
                <w:sz w:val="20"/>
                <w:szCs w:val="20"/>
              </w:rPr>
              <w:t>”</w:t>
            </w:r>
            <w:r>
              <w:rPr>
                <w:noProof/>
                <w:sz w:val="20"/>
                <w:szCs w:val="20"/>
              </w:rPr>
              <w:t xml:space="preserve"> or better in </w:t>
            </w:r>
            <w:r w:rsidRPr="00B424C6">
              <w:rPr>
                <w:noProof/>
                <w:sz w:val="20"/>
                <w:szCs w:val="20"/>
              </w:rPr>
              <w:t>GE Foundations</w:t>
            </w:r>
          </w:p>
        </w:tc>
      </w:tr>
      <w:tr w:rsidR="0098525A" w14:paraId="00A4D1F4" w14:textId="77777777" w:rsidTr="00CE2BA2">
        <w:trPr>
          <w:trHeight w:hRule="exact" w:val="370"/>
          <w:jc w:val="center"/>
        </w:trPr>
        <w:tc>
          <w:tcPr>
            <w:tcW w:w="675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A7EA98" w14:textId="7D53DF2A" w:rsidR="0098525A" w:rsidRPr="00F160AB" w:rsidRDefault="0098525A" w:rsidP="003848CC">
            <w:pPr>
              <w:jc w:val="center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45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DF9D5D" w14:textId="77777777" w:rsidR="0098525A" w:rsidRPr="00F160AB" w:rsidRDefault="0098525A" w:rsidP="009A27CD">
            <w:pPr>
              <w:jc w:val="center"/>
              <w:rPr>
                <w:b/>
              </w:rPr>
            </w:pPr>
            <w:r w:rsidRPr="00F160AB">
              <w:rPr>
                <w:b/>
              </w:rPr>
              <w:t>Prerequisites</w:t>
            </w:r>
          </w:p>
        </w:tc>
      </w:tr>
      <w:tr w:rsidR="00B2215B" w14:paraId="6BA4537B" w14:textId="77777777" w:rsidTr="00866DC3">
        <w:trPr>
          <w:trHeight w:hRule="exact" w:val="302"/>
          <w:jc w:val="center"/>
        </w:trPr>
        <w:tc>
          <w:tcPr>
            <w:tcW w:w="11340" w:type="dxa"/>
            <w:gridSpan w:val="5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E1736F6" w14:textId="5FB91D2C" w:rsidR="00B2215B" w:rsidRPr="00AD55BC" w:rsidRDefault="001D3042" w:rsidP="00DF184C">
            <w:pPr>
              <w:rPr>
                <w:sz w:val="20"/>
                <w:szCs w:val="20"/>
              </w:rPr>
            </w:pPr>
            <w:r w:rsidRPr="001D3042">
              <w:rPr>
                <w:b/>
                <w:bCs/>
                <w:noProof/>
                <w:color w:val="FFFFFF" w:themeColor="background1"/>
              </w:rPr>
              <w:t>Lower Division Core</w:t>
            </w:r>
            <w:r>
              <w:rPr>
                <w:noProof/>
                <w:color w:val="FFFFFF" w:themeColor="background1"/>
              </w:rPr>
              <w:t xml:space="preserve"> - </w:t>
            </w:r>
            <w:r w:rsidR="000B3862">
              <w:rPr>
                <w:noProof/>
                <w:color w:val="FFFFFF" w:themeColor="background1"/>
              </w:rPr>
              <w:t>Complete</w:t>
            </w:r>
            <w:r w:rsidR="000B3862">
              <w:rPr>
                <w:b/>
                <w:noProof/>
                <w:color w:val="FFFFFF" w:themeColor="background1"/>
              </w:rPr>
              <w:t xml:space="preserve"> ALL</w:t>
            </w:r>
            <w:r w:rsidR="002148F4">
              <w:rPr>
                <w:noProof/>
                <w:color w:val="FFFFFF" w:themeColor="background1"/>
              </w:rPr>
              <w:t xml:space="preserve"> of the following </w:t>
            </w:r>
            <w:r w:rsidR="002148F4" w:rsidRPr="00F07DE6">
              <w:rPr>
                <w:noProof/>
                <w:color w:val="FFFFFF" w:themeColor="background1"/>
              </w:rPr>
              <w:t>courses</w:t>
            </w:r>
            <w:r w:rsidR="00E3350A" w:rsidRPr="00F07DE6">
              <w:rPr>
                <w:noProof/>
                <w:color w:val="FFFFFF" w:themeColor="background1"/>
              </w:rPr>
              <w:t xml:space="preserve"> with grade</w:t>
            </w:r>
            <w:r w:rsidR="002B2B5C" w:rsidRPr="00F07DE6">
              <w:rPr>
                <w:noProof/>
                <w:color w:val="FFFFFF" w:themeColor="background1"/>
              </w:rPr>
              <w:t>s</w:t>
            </w:r>
            <w:r w:rsidR="00E3350A" w:rsidRPr="00F07DE6">
              <w:rPr>
                <w:noProof/>
                <w:color w:val="FFFFFF" w:themeColor="background1"/>
              </w:rPr>
              <w:t xml:space="preserve"> of “C” or better</w:t>
            </w:r>
            <w:r w:rsidR="001E0F51">
              <w:rPr>
                <w:noProof/>
                <w:color w:val="FFFFFF" w:themeColor="background1"/>
              </w:rPr>
              <w:t xml:space="preserve"> (</w:t>
            </w:r>
            <w:r w:rsidR="00662E6C">
              <w:rPr>
                <w:noProof/>
                <w:color w:val="FFFFFF" w:themeColor="background1"/>
              </w:rPr>
              <w:t>9</w:t>
            </w:r>
            <w:r w:rsidR="000B3862"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0B3862" w14:paraId="390EC781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A23925E" w14:textId="77777777" w:rsidR="000B3862" w:rsidRDefault="000B3862" w:rsidP="00F605D1"/>
        </w:tc>
        <w:tc>
          <w:tcPr>
            <w:tcW w:w="5949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B2DD37" w14:textId="77777777" w:rsidR="00C13BD7" w:rsidRPr="009E4B07" w:rsidRDefault="000B3862" w:rsidP="00B674FA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10: Interpersonal Communication (3)</w:t>
            </w:r>
          </w:p>
        </w:tc>
        <w:tc>
          <w:tcPr>
            <w:tcW w:w="458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DD623F" w14:textId="77777777" w:rsidR="000B3862" w:rsidRPr="000B3862" w:rsidRDefault="000B3862" w:rsidP="004C1CBC">
            <w:pPr>
              <w:rPr>
                <w:sz w:val="20"/>
                <w:szCs w:val="20"/>
              </w:rPr>
            </w:pPr>
          </w:p>
        </w:tc>
      </w:tr>
      <w:tr w:rsidR="002148F4" w14:paraId="7EBBC6CA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0877AF" w14:textId="77777777" w:rsidR="002148F4" w:rsidRDefault="002148F4" w:rsidP="00F605D1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E4238D" w14:textId="77777777" w:rsidR="00C13BD7" w:rsidRPr="009E4B07" w:rsidRDefault="002148F4" w:rsidP="00B674FA">
            <w:pPr>
              <w:rPr>
                <w:b/>
                <w:sz w:val="16"/>
                <w:szCs w:val="16"/>
              </w:rPr>
            </w:pPr>
            <w:r w:rsidRPr="00414F41">
              <w:rPr>
                <w:sz w:val="20"/>
                <w:szCs w:val="20"/>
              </w:rPr>
              <w:t>COMM 130: Essentials of Public Speaking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34D427" w14:textId="77777777" w:rsidR="002148F4" w:rsidRPr="000B3862" w:rsidRDefault="002148F4" w:rsidP="000B3862">
            <w:pPr>
              <w:rPr>
                <w:sz w:val="20"/>
                <w:szCs w:val="20"/>
              </w:rPr>
            </w:pPr>
          </w:p>
        </w:tc>
      </w:tr>
      <w:tr w:rsidR="000B3862" w14:paraId="3857FAC5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4C61F6F" w14:textId="77777777" w:rsidR="000B3862" w:rsidRDefault="000B3862" w:rsidP="00F605D1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FB0961A" w14:textId="77777777" w:rsidR="00C13BD7" w:rsidRPr="009E4B07" w:rsidRDefault="000B3862" w:rsidP="00B674FA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31: Essentials of Argumentation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B46CC" w14:textId="77777777" w:rsidR="000B3862" w:rsidRPr="000B3862" w:rsidRDefault="000B3862" w:rsidP="00B674FA">
            <w:pPr>
              <w:rPr>
                <w:sz w:val="20"/>
                <w:szCs w:val="20"/>
              </w:rPr>
            </w:pPr>
          </w:p>
        </w:tc>
      </w:tr>
      <w:tr w:rsidR="0098525A" w14:paraId="6BBE1951" w14:textId="77777777" w:rsidTr="00866DC3">
        <w:trPr>
          <w:trHeight w:hRule="exact" w:val="302"/>
          <w:jc w:val="center"/>
        </w:trPr>
        <w:tc>
          <w:tcPr>
            <w:tcW w:w="1134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CC67FC" w14:textId="77777777" w:rsidR="0098525A" w:rsidRPr="000B3862" w:rsidRDefault="0098525A" w:rsidP="000B3862">
            <w:pPr>
              <w:rPr>
                <w:sz w:val="20"/>
                <w:szCs w:val="20"/>
              </w:rPr>
            </w:pPr>
          </w:p>
        </w:tc>
      </w:tr>
      <w:tr w:rsidR="0098525A" w14:paraId="6F8FED93" w14:textId="77777777" w:rsidTr="0007604A">
        <w:trPr>
          <w:trHeight w:hRule="exact" w:val="302"/>
          <w:jc w:val="center"/>
        </w:trPr>
        <w:tc>
          <w:tcPr>
            <w:tcW w:w="11340" w:type="dxa"/>
            <w:gridSpan w:val="5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246574C" w14:textId="1D35B807" w:rsidR="0098525A" w:rsidRPr="000B3862" w:rsidRDefault="005448A8" w:rsidP="000B3862">
            <w:pPr>
              <w:rPr>
                <w:sz w:val="20"/>
                <w:szCs w:val="20"/>
              </w:rPr>
            </w:pPr>
            <w:r w:rsidRPr="005448A8">
              <w:rPr>
                <w:b/>
                <w:bCs/>
                <w:noProof/>
                <w:color w:val="FFFFFF" w:themeColor="background1"/>
              </w:rPr>
              <w:t>Foundational Core</w:t>
            </w:r>
            <w:r>
              <w:rPr>
                <w:noProof/>
                <w:color w:val="FFFFFF" w:themeColor="background1"/>
              </w:rPr>
              <w:t xml:space="preserve"> - </w:t>
            </w:r>
            <w:r w:rsidR="0098525A" w:rsidRPr="00C30FCC">
              <w:rPr>
                <w:noProof/>
                <w:color w:val="FFFFFF" w:themeColor="background1"/>
              </w:rPr>
              <w:t xml:space="preserve">Complete </w:t>
            </w:r>
            <w:r w:rsidR="0098525A" w:rsidRPr="00C30FCC">
              <w:rPr>
                <w:b/>
                <w:noProof/>
                <w:color w:val="FFFFFF" w:themeColor="background1"/>
              </w:rPr>
              <w:t>ALL</w:t>
            </w:r>
            <w:r w:rsidR="0098525A">
              <w:rPr>
                <w:noProof/>
                <w:color w:val="FFFFFF" w:themeColor="background1"/>
              </w:rPr>
              <w:t xml:space="preserve"> of the following courses </w:t>
            </w:r>
            <w:r w:rsidR="0007604A">
              <w:rPr>
                <w:noProof/>
                <w:color w:val="FFFFFF" w:themeColor="background1"/>
              </w:rPr>
              <w:t xml:space="preserve">with grades of “C” or better </w:t>
            </w:r>
            <w:r w:rsidR="0098525A">
              <w:rPr>
                <w:noProof/>
                <w:color w:val="FFFFFF" w:themeColor="background1"/>
              </w:rPr>
              <w:t>(1</w:t>
            </w:r>
            <w:r w:rsidR="00662E6C">
              <w:rPr>
                <w:noProof/>
                <w:color w:val="FFFFFF" w:themeColor="background1"/>
              </w:rPr>
              <w:t>8</w:t>
            </w:r>
            <w:r w:rsidR="0098525A" w:rsidRPr="00C30FCC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5448A8" w14:paraId="4147A798" w14:textId="77777777" w:rsidTr="0007604A">
        <w:trPr>
          <w:trHeight w:hRule="exact" w:val="302"/>
          <w:jc w:val="center"/>
        </w:trPr>
        <w:tc>
          <w:tcPr>
            <w:tcW w:w="810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D242D7D" w14:textId="77777777" w:rsidR="005448A8" w:rsidRDefault="005448A8" w:rsidP="00CE78EE"/>
        </w:tc>
        <w:tc>
          <w:tcPr>
            <w:tcW w:w="5949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F1EF4C" w14:textId="30642F05" w:rsidR="005448A8" w:rsidRPr="00981DAB" w:rsidRDefault="005448A8" w:rsidP="00CE7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00</w:t>
            </w:r>
            <w:r w:rsidRPr="000B3862">
              <w:rPr>
                <w:sz w:val="20"/>
                <w:szCs w:val="20"/>
              </w:rPr>
              <w:t xml:space="preserve">: </w:t>
            </w:r>
            <w:r w:rsidRPr="00B37483">
              <w:rPr>
                <w:sz w:val="20"/>
                <w:szCs w:val="20"/>
              </w:rPr>
              <w:t>Communication Studies Careers and Scholarship (3)</w:t>
            </w:r>
          </w:p>
        </w:tc>
        <w:tc>
          <w:tcPr>
            <w:tcW w:w="458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F761D1D" w14:textId="77777777" w:rsidR="005448A8" w:rsidRDefault="005448A8" w:rsidP="00CE78EE">
            <w:pPr>
              <w:rPr>
                <w:sz w:val="20"/>
                <w:szCs w:val="20"/>
              </w:rPr>
            </w:pPr>
          </w:p>
        </w:tc>
      </w:tr>
      <w:tr w:rsidR="00CE78EE" w14:paraId="4ABD4445" w14:textId="77777777" w:rsidTr="0007604A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256E250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34E3DE" w14:textId="0648470D" w:rsidR="00CE78EE" w:rsidRPr="00C30FCC" w:rsidRDefault="00CE78EE" w:rsidP="00CE78EE">
            <w:pPr>
              <w:rPr>
                <w:sz w:val="20"/>
                <w:szCs w:val="20"/>
              </w:rPr>
            </w:pPr>
            <w:r w:rsidRPr="00981DAB">
              <w:rPr>
                <w:sz w:val="20"/>
                <w:szCs w:val="20"/>
              </w:rPr>
              <w:t>COMM 300: Survey of Rhetorical Theory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A167617" w14:textId="6EDD8F44" w:rsidR="00CE78EE" w:rsidRPr="00B37483" w:rsidRDefault="00CE78EE" w:rsidP="00CE7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 Foundations</w:t>
            </w:r>
          </w:p>
        </w:tc>
      </w:tr>
      <w:tr w:rsidR="00CE78EE" w14:paraId="165F3D61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15626B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6D70A6" w14:textId="27023E05" w:rsidR="00CE78EE" w:rsidRDefault="00CE78EE" w:rsidP="00CE78EE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1: Communication Criticism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F87589C" w14:textId="2D38B25E" w:rsidR="00CE78EE" w:rsidRPr="00B37483" w:rsidRDefault="00CE78EE" w:rsidP="00CE78EE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 xml:space="preserve">COMM </w:t>
            </w:r>
            <w:r w:rsidR="008E0395">
              <w:rPr>
                <w:sz w:val="20"/>
                <w:szCs w:val="20"/>
              </w:rPr>
              <w:t xml:space="preserve">200 and </w:t>
            </w:r>
            <w:r w:rsidRPr="00B37483">
              <w:rPr>
                <w:sz w:val="20"/>
                <w:szCs w:val="20"/>
              </w:rPr>
              <w:t>300 with Grade</w:t>
            </w:r>
            <w:r w:rsidR="008E0395">
              <w:rPr>
                <w:sz w:val="20"/>
                <w:szCs w:val="20"/>
              </w:rPr>
              <w:t>s</w:t>
            </w:r>
            <w:r w:rsidRPr="00B37483">
              <w:rPr>
                <w:sz w:val="20"/>
                <w:szCs w:val="20"/>
              </w:rPr>
              <w:t xml:space="preserve"> of “C” or Better</w:t>
            </w:r>
          </w:p>
        </w:tc>
      </w:tr>
      <w:tr w:rsidR="00CE78EE" w14:paraId="4C593D27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C26A82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7CE6E0" w14:textId="7DCB47E8" w:rsidR="00CE78EE" w:rsidRDefault="00CE78EE" w:rsidP="00CE78EE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6: Communication Theory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B1FD8F" w14:textId="77777777" w:rsidR="00CE78EE" w:rsidRPr="00B37483" w:rsidRDefault="00CE78EE" w:rsidP="00CE78EE">
            <w:pPr>
              <w:rPr>
                <w:sz w:val="20"/>
                <w:szCs w:val="20"/>
              </w:rPr>
            </w:pPr>
          </w:p>
        </w:tc>
      </w:tr>
      <w:tr w:rsidR="00CE78EE" w14:paraId="0BB13980" w14:textId="77777777" w:rsidTr="00866DC3">
        <w:trPr>
          <w:trHeight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8BD1B8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CF93D70" w14:textId="7A929506" w:rsidR="00CE78EE" w:rsidRDefault="00CE78EE" w:rsidP="00CE7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307</w:t>
            </w:r>
            <w:r w:rsidRPr="00C30FCC">
              <w:rPr>
                <w:sz w:val="20"/>
                <w:szCs w:val="20"/>
              </w:rPr>
              <w:t>: Measurement in Communication Research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0B6B100" w14:textId="1DF8F55F" w:rsidR="00CE78EE" w:rsidRPr="00B37483" w:rsidRDefault="00FA367F" w:rsidP="00CE7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M 200 and </w:t>
            </w:r>
            <w:r w:rsidR="00CE78EE" w:rsidRPr="00B66C47">
              <w:rPr>
                <w:sz w:val="20"/>
                <w:szCs w:val="20"/>
              </w:rPr>
              <w:t>306 with Grade</w:t>
            </w:r>
            <w:r w:rsidR="009056C8">
              <w:rPr>
                <w:sz w:val="20"/>
                <w:szCs w:val="20"/>
              </w:rPr>
              <w:t>s</w:t>
            </w:r>
            <w:r w:rsidR="00CE78EE" w:rsidRPr="00B66C47">
              <w:rPr>
                <w:sz w:val="20"/>
                <w:szCs w:val="20"/>
              </w:rPr>
              <w:t xml:space="preserve"> of “C” or Better</w:t>
            </w:r>
            <w:r w:rsidR="00CE78EE">
              <w:rPr>
                <w:sz w:val="20"/>
                <w:szCs w:val="20"/>
              </w:rPr>
              <w:t>;</w:t>
            </w:r>
            <w:r w:rsidR="00CE78EE" w:rsidRPr="00B66C47">
              <w:rPr>
                <w:sz w:val="20"/>
                <w:szCs w:val="20"/>
              </w:rPr>
              <w:t xml:space="preserve"> </w:t>
            </w:r>
            <w:r w:rsidR="00CE78EE" w:rsidRPr="00B66C47">
              <w:rPr>
                <w:sz w:val="20"/>
                <w:szCs w:val="20"/>
              </w:rPr>
              <w:br/>
              <w:t>Upper Division Standing</w:t>
            </w:r>
          </w:p>
        </w:tc>
      </w:tr>
      <w:tr w:rsidR="00CE78EE" w14:paraId="5733E7E5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367001B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17BE1C1" w14:textId="20B73D17" w:rsidR="00CE78EE" w:rsidRDefault="00CE78EE" w:rsidP="00CE78EE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30: Intercultural Communication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69B3" w14:textId="77777777" w:rsidR="00CE78EE" w:rsidRPr="000B3862" w:rsidRDefault="00CE78EE" w:rsidP="00CE78EE">
            <w:pPr>
              <w:rPr>
                <w:sz w:val="20"/>
                <w:szCs w:val="20"/>
              </w:rPr>
            </w:pPr>
          </w:p>
        </w:tc>
      </w:tr>
      <w:tr w:rsidR="00CE78EE" w14:paraId="45D69DA1" w14:textId="77777777" w:rsidTr="00A543D6">
        <w:trPr>
          <w:trHeight w:hRule="exact" w:val="302"/>
          <w:jc w:val="center"/>
        </w:trPr>
        <w:tc>
          <w:tcPr>
            <w:tcW w:w="1134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00A4A71" w14:textId="5BA10AC8" w:rsidR="00CE78EE" w:rsidRPr="000B3862" w:rsidRDefault="00CE78EE" w:rsidP="00CE78EE">
            <w:pPr>
              <w:rPr>
                <w:sz w:val="20"/>
                <w:szCs w:val="20"/>
              </w:rPr>
            </w:pPr>
            <w:r w:rsidRPr="00E36616">
              <w:rPr>
                <w:b/>
              </w:rPr>
              <w:t>Electives</w:t>
            </w:r>
            <w:r>
              <w:t xml:space="preserve"> - </w:t>
            </w:r>
            <w:r w:rsidRPr="00A30980">
              <w:t>Complete</w:t>
            </w:r>
            <w:r>
              <w:t xml:space="preserve"> at least</w:t>
            </w:r>
            <w:r w:rsidRPr="00A30980">
              <w:t xml:space="preserve"> </w:t>
            </w:r>
            <w:r>
              <w:rPr>
                <w:b/>
              </w:rPr>
              <w:t xml:space="preserve">21 UNITS </w:t>
            </w:r>
            <w:r w:rsidRPr="00C52651">
              <w:rPr>
                <w:bCs/>
              </w:rPr>
              <w:t>of the following</w:t>
            </w:r>
            <w:r>
              <w:t xml:space="preserve"> courses </w:t>
            </w:r>
            <w:r w:rsidRPr="00A30980">
              <w:t xml:space="preserve">with </w:t>
            </w:r>
            <w:r>
              <w:t>grades of “C” or better (21</w:t>
            </w:r>
            <w:r w:rsidRPr="00A30980">
              <w:t xml:space="preserve"> units total):</w:t>
            </w:r>
          </w:p>
        </w:tc>
      </w:tr>
      <w:tr w:rsidR="00CE78EE" w14:paraId="2745BB9A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DB57A5" w14:textId="77777777" w:rsidR="00CE78EE" w:rsidRDefault="00CE78EE" w:rsidP="00CE78EE"/>
        </w:tc>
        <w:tc>
          <w:tcPr>
            <w:tcW w:w="5949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BE1D2C" w14:textId="1B9A858C" w:rsidR="00CE78EE" w:rsidRDefault="00CE78EE" w:rsidP="00CE78EE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 xml:space="preserve">COMM 309: </w:t>
            </w:r>
            <w:r w:rsidRPr="005A6EC7">
              <w:rPr>
                <w:sz w:val="20"/>
                <w:szCs w:val="20"/>
              </w:rPr>
              <w:t>Language and Social Interaction (3)</w:t>
            </w:r>
          </w:p>
        </w:tc>
        <w:tc>
          <w:tcPr>
            <w:tcW w:w="458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371FEB8" w14:textId="77777777" w:rsidR="00CE78EE" w:rsidRPr="000B3862" w:rsidRDefault="00CE78EE" w:rsidP="00CE78EE">
            <w:pPr>
              <w:rPr>
                <w:sz w:val="20"/>
                <w:szCs w:val="20"/>
              </w:rPr>
            </w:pPr>
          </w:p>
        </w:tc>
      </w:tr>
      <w:tr w:rsidR="00CE78EE" w14:paraId="6543B57A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3AC5DB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C54444" w14:textId="7A963019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1: Argumentation and Debate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0D8B927" w14:textId="6EC01A4D" w:rsidR="00CE78EE" w:rsidRPr="000B3862" w:rsidRDefault="00CE78EE" w:rsidP="00CE78EE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</w:t>
            </w:r>
          </w:p>
        </w:tc>
      </w:tr>
      <w:tr w:rsidR="00CE78EE" w14:paraId="12A99E6D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95FEE1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5FFDB8" w14:textId="5ABDF97A" w:rsidR="00CE78EE" w:rsidRDefault="00CE78EE" w:rsidP="00CE78EE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>COMM 333: Performing Culture (3)</w:t>
            </w:r>
            <w:r w:rsidRPr="009E4B07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795389C" w14:textId="58822C51" w:rsidR="00CE78EE" w:rsidRPr="000B3862" w:rsidRDefault="00CE78EE" w:rsidP="00CE78EE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CE78EE" w14:paraId="114C05EE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7D6452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7E5A67" w14:textId="12021AFD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34: </w:t>
            </w:r>
            <w:r w:rsidRPr="005A6EC7">
              <w:rPr>
                <w:rFonts w:cstheme="minorHAnsi"/>
                <w:sz w:val="20"/>
                <w:szCs w:val="20"/>
              </w:rPr>
              <w:t>Communication in the Workplace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95F1F99" w14:textId="14EB0448" w:rsidR="00CE78EE" w:rsidRPr="000B3862" w:rsidRDefault="00CE78EE" w:rsidP="00CE78EE">
            <w:pPr>
              <w:rPr>
                <w:sz w:val="20"/>
                <w:szCs w:val="20"/>
              </w:rPr>
            </w:pPr>
          </w:p>
        </w:tc>
      </w:tr>
      <w:tr w:rsidR="00CE78EE" w14:paraId="6D67CABA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8C2AAB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4DA63C" w14:textId="0EB3515C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5: Persuasive Speaking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5EF038A" w14:textId="1044E568" w:rsidR="00CE78EE" w:rsidRPr="000B3862" w:rsidRDefault="00CE78EE" w:rsidP="00CE78EE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CE78EE" w14:paraId="67015091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D93CAD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5F9A378" w14:textId="3E2175FD" w:rsidR="00CE78EE" w:rsidRDefault="00CE78EE" w:rsidP="00CE78EE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337</w:t>
            </w:r>
            <w:r w:rsidRPr="00A30980">
              <w:rPr>
                <w:rFonts w:cstheme="minorHAnsi"/>
                <w:sz w:val="20"/>
                <w:szCs w:val="20"/>
              </w:rPr>
              <w:t>: Professional Event Planning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5011EA5" w14:textId="77777777" w:rsidR="00CE78EE" w:rsidRPr="000B3862" w:rsidRDefault="00CE78EE" w:rsidP="00CE78EE">
            <w:pPr>
              <w:rPr>
                <w:sz w:val="20"/>
                <w:szCs w:val="20"/>
              </w:rPr>
            </w:pPr>
          </w:p>
        </w:tc>
      </w:tr>
      <w:tr w:rsidR="00CE78EE" w14:paraId="6FF97E07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7CC675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D6530B" w14:textId="24B82F06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38: </w:t>
            </w:r>
            <w:r>
              <w:rPr>
                <w:rFonts w:cstheme="minorHAnsi"/>
                <w:sz w:val="20"/>
                <w:szCs w:val="20"/>
              </w:rPr>
              <w:t>Ensemble Performance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3C8CFD" w14:textId="77777777" w:rsidR="00CE78EE" w:rsidRPr="000B3862" w:rsidRDefault="00CE78EE" w:rsidP="00CE78EE">
            <w:pPr>
              <w:rPr>
                <w:sz w:val="20"/>
                <w:szCs w:val="20"/>
              </w:rPr>
            </w:pPr>
          </w:p>
        </w:tc>
      </w:tr>
      <w:tr w:rsidR="00CE78EE" w14:paraId="2BAB6667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164D49E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3D97D4" w14:textId="75D20831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44: </w:t>
            </w:r>
            <w:r w:rsidRPr="00EB497F">
              <w:rPr>
                <w:rFonts w:cstheme="minorHAnsi"/>
                <w:sz w:val="20"/>
                <w:szCs w:val="20"/>
              </w:rPr>
              <w:t>Interviewing Theory and Techniques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9F65F1A" w14:textId="77777777" w:rsidR="00CE78EE" w:rsidRPr="000B3862" w:rsidRDefault="00CE78EE" w:rsidP="00CE78EE">
            <w:pPr>
              <w:rPr>
                <w:sz w:val="20"/>
                <w:szCs w:val="20"/>
              </w:rPr>
            </w:pPr>
          </w:p>
        </w:tc>
      </w:tr>
      <w:tr w:rsidR="00CE78EE" w14:paraId="6F464B26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843DDB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45DC7E" w14:textId="54C05355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52: Story Telling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02890C2" w14:textId="77777777" w:rsidR="00CE78EE" w:rsidRPr="000B3862" w:rsidRDefault="00CE78EE" w:rsidP="00CE78EE">
            <w:pPr>
              <w:rPr>
                <w:sz w:val="20"/>
                <w:szCs w:val="20"/>
              </w:rPr>
            </w:pPr>
          </w:p>
        </w:tc>
      </w:tr>
      <w:tr w:rsidR="00CE78EE" w14:paraId="25F996D6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BDE77D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669BD2" w14:textId="7149B88C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55: </w:t>
            </w:r>
            <w:r>
              <w:rPr>
                <w:rFonts w:cstheme="minorHAnsi"/>
                <w:sz w:val="20"/>
                <w:szCs w:val="20"/>
              </w:rPr>
              <w:t>Instructional Communication: Theory and Application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174B967" w14:textId="77777777" w:rsidR="00CE78EE" w:rsidRPr="000B3862" w:rsidRDefault="00CE78EE" w:rsidP="00CE78EE">
            <w:pPr>
              <w:rPr>
                <w:sz w:val="20"/>
                <w:szCs w:val="20"/>
              </w:rPr>
            </w:pPr>
          </w:p>
        </w:tc>
      </w:tr>
      <w:tr w:rsidR="00CE78EE" w14:paraId="1D76F18F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1C514D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67F4B4" w14:textId="3439B671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58: Speech Arts for Children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F236F70" w14:textId="77777777" w:rsidR="00CE78EE" w:rsidRPr="000B3862" w:rsidRDefault="00CE78EE" w:rsidP="00CE78EE">
            <w:pPr>
              <w:rPr>
                <w:sz w:val="20"/>
                <w:szCs w:val="20"/>
              </w:rPr>
            </w:pPr>
          </w:p>
        </w:tc>
      </w:tr>
      <w:tr w:rsidR="006A42B5" w14:paraId="7ED0CE5C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362DBB" w14:textId="77777777" w:rsidR="006A42B5" w:rsidRDefault="006A42B5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853088" w14:textId="291F7AFE" w:rsidR="006A42B5" w:rsidRPr="00A30980" w:rsidRDefault="006A42B5" w:rsidP="00CE78E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360: Health Communication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A3A3D3" w14:textId="77777777" w:rsidR="006A42B5" w:rsidRPr="000B3862" w:rsidRDefault="006A42B5" w:rsidP="00CE78EE">
            <w:pPr>
              <w:rPr>
                <w:sz w:val="20"/>
                <w:szCs w:val="20"/>
              </w:rPr>
            </w:pPr>
          </w:p>
        </w:tc>
      </w:tr>
      <w:tr w:rsidR="00CE78EE" w14:paraId="484F7C5B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1DB491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A512AA" w14:textId="2518CFF7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00: Nonverbal Communication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C9E47D" w14:textId="1591270E" w:rsidR="00CE78EE" w:rsidRPr="00B37483" w:rsidRDefault="00CE78EE" w:rsidP="00CE78EE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CE78EE" w14:paraId="7EB8830A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628CF2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BC5EA3E" w14:textId="40C99759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10: Advanced Concepts in Interpersonal Communication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B82D8E" w14:textId="795157C0" w:rsidR="00CE78EE" w:rsidRPr="00B37483" w:rsidRDefault="00CE78EE" w:rsidP="00CE78EE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COMM 110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CE78EE" w14:paraId="72D94602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880A67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03B6F6" w14:textId="7C94033F" w:rsidR="00CE78EE" w:rsidRDefault="00CE78EE" w:rsidP="00CE78EE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 xml:space="preserve">COMM 411: </w:t>
            </w:r>
            <w:r w:rsidRPr="00A02FEF">
              <w:rPr>
                <w:rFonts w:cstheme="minorHAnsi"/>
                <w:sz w:val="20"/>
                <w:szCs w:val="20"/>
              </w:rPr>
              <w:t>Interpersonal Conflict Resolution (3)</w:t>
            </w:r>
            <w:r w:rsidRPr="009E4B07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8EAEEA" w14:textId="44CF62CA" w:rsidR="00CE78EE" w:rsidRPr="00B37483" w:rsidRDefault="00CE78EE" w:rsidP="00CE78EE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;</w:t>
            </w:r>
            <w:r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CE78EE" w14:paraId="68A36FF9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5FB670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E695F8" w14:textId="0C812540" w:rsidR="00CE78EE" w:rsidRDefault="00CE78EE" w:rsidP="00CE78EE">
            <w:pPr>
              <w:rPr>
                <w:sz w:val="20"/>
                <w:szCs w:val="20"/>
              </w:rPr>
            </w:pPr>
            <w:r w:rsidRPr="00CE0505">
              <w:rPr>
                <w:rFonts w:cstheme="minorHAnsi"/>
                <w:sz w:val="20"/>
                <w:szCs w:val="20"/>
              </w:rPr>
              <w:t>COMM 412: Gender and Communication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714162C" w14:textId="2162078D" w:rsidR="00CE78EE" w:rsidRPr="00B37483" w:rsidRDefault="00CE78EE" w:rsidP="00CE78EE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GE Foundations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CE78EE" w14:paraId="2979D090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E22DB4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FFF528" w14:textId="07BDABAF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14: Communication in Families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16CE429" w14:textId="5DBF230E" w:rsidR="00CE78EE" w:rsidRPr="00B37483" w:rsidRDefault="00CE78EE" w:rsidP="00CE78EE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CE78EE" w14:paraId="15DA987C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42EBB8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59CFA8" w14:textId="12700888" w:rsidR="00CE78EE" w:rsidRDefault="00CE78EE" w:rsidP="00CE78EE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MM 415: </w:t>
            </w:r>
            <w:r w:rsidRPr="00A30980">
              <w:rPr>
                <w:rFonts w:cstheme="minorHAnsi"/>
                <w:sz w:val="20"/>
                <w:szCs w:val="20"/>
              </w:rPr>
              <w:t>Rhetoric of Social Movements and Protest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802364" w14:textId="6685F4B1" w:rsidR="00CE78EE" w:rsidRPr="00B37483" w:rsidRDefault="00CE78EE" w:rsidP="00CE78EE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CE78EE" w14:paraId="62443F99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B63335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D73EFD" w14:textId="2B7BE67A" w:rsidR="00CE78EE" w:rsidRDefault="00CE78EE" w:rsidP="00CE78EE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21</w:t>
            </w:r>
            <w:r w:rsidRPr="00A30980">
              <w:rPr>
                <w:rFonts w:cstheme="minorHAnsi"/>
                <w:sz w:val="20"/>
                <w:szCs w:val="20"/>
              </w:rPr>
              <w:t>: Communication in Bargaining and Negotiation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98355E" w14:textId="1A002B76" w:rsidR="00CE78EE" w:rsidRPr="00B37483" w:rsidRDefault="00CE78EE" w:rsidP="00CE78EE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CE78EE" w14:paraId="2C5A2534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F48B25C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2EF7532" w14:textId="4B4595B6" w:rsidR="00CE78EE" w:rsidRDefault="00CE78EE" w:rsidP="00CE78EE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22: Media Effects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76FF015" w14:textId="4EC93120" w:rsidR="00CE78EE" w:rsidRPr="000B3862" w:rsidRDefault="00CE78EE" w:rsidP="00CE78EE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; </w:t>
            </w:r>
            <w:r w:rsidRPr="00A30980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CE78EE" w14:paraId="7DFB1630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5211FC" w14:textId="77777777" w:rsidR="00CE78EE" w:rsidRDefault="00CE78EE" w:rsidP="00CE78EE"/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C88BF11" w14:textId="53835594" w:rsidR="00CE78EE" w:rsidRDefault="00CE78EE" w:rsidP="00CE78EE">
            <w:pPr>
              <w:rPr>
                <w:sz w:val="20"/>
                <w:szCs w:val="20"/>
              </w:rPr>
            </w:pPr>
            <w:r w:rsidRPr="00981DAB">
              <w:rPr>
                <w:rFonts w:cstheme="minorHAnsi"/>
                <w:sz w:val="20"/>
                <w:szCs w:val="20"/>
              </w:rPr>
              <w:t xml:space="preserve">COMM 423: Communication </w:t>
            </w:r>
            <w:r>
              <w:rPr>
                <w:rFonts w:cstheme="minorHAnsi"/>
                <w:sz w:val="20"/>
                <w:szCs w:val="20"/>
              </w:rPr>
              <w:t>Technologies and Social Media</w:t>
            </w:r>
            <w:r w:rsidRPr="00981DAB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16FD2B" w14:textId="3C604C3D" w:rsidR="00CE78EE" w:rsidRPr="000B3862" w:rsidRDefault="00CE78EE" w:rsidP="00CE78EE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; </w:t>
            </w:r>
            <w:r w:rsidRPr="00981DAB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CE78EE" w:rsidRPr="003E73CE" w14:paraId="4CFE8FBE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8F18CA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B6BFD9" w14:textId="6BF0A5EA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25: Communication and Violence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DEA9FBB" w14:textId="69F88DD3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GE Foundations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3E73CE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CE78EE" w:rsidRPr="003E73CE" w14:paraId="27DF2CA0" w14:textId="77777777" w:rsidTr="004A629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DD3873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CB781C" w14:textId="1E7295CE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0: Advanced Concepts in Intercultural Communication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1CB85F6" w14:textId="7B01178B" w:rsidR="00F910EF" w:rsidRPr="00B37483" w:rsidRDefault="00CE78EE" w:rsidP="00A02F69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 xml:space="preserve">COMM 330; </w:t>
            </w:r>
            <w:r w:rsidRPr="00B37483">
              <w:rPr>
                <w:sz w:val="20"/>
                <w:szCs w:val="20"/>
              </w:rPr>
              <w:t>Upper Division Standing;</w:t>
            </w:r>
            <w:r w:rsidRPr="00B37483">
              <w:rPr>
                <w:rFonts w:cstheme="minorHAnsi"/>
                <w:sz w:val="20"/>
                <w:szCs w:val="20"/>
              </w:rPr>
              <w:t xml:space="preserve"> or Consent</w:t>
            </w:r>
          </w:p>
        </w:tc>
      </w:tr>
      <w:tr w:rsidR="00CE78EE" w:rsidRPr="003E73CE" w14:paraId="1B7C8281" w14:textId="77777777" w:rsidTr="004A6293">
        <w:trPr>
          <w:trHeight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7BFAC26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F3C0638" w14:textId="1CEFB178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1: Mediation and Dispute Resolution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067E" w14:textId="20EBF1B5" w:rsidR="00525F1E" w:rsidRDefault="00525F1E" w:rsidP="00CE78EE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 xml:space="preserve">Prerequisite: </w:t>
            </w:r>
            <w:r>
              <w:rPr>
                <w:rFonts w:cstheme="minorHAnsi"/>
                <w:sz w:val="20"/>
                <w:szCs w:val="20"/>
              </w:rPr>
              <w:t>COMM 411</w:t>
            </w:r>
          </w:p>
          <w:p w14:paraId="4CC77912" w14:textId="34AB038E" w:rsidR="00CE78EE" w:rsidRPr="00B37483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Corequisite: COMM 330 and 421</w:t>
            </w:r>
            <w:r w:rsidR="00525F1E">
              <w:rPr>
                <w:rFonts w:cstheme="minorHAnsi"/>
                <w:sz w:val="20"/>
                <w:szCs w:val="20"/>
              </w:rPr>
              <w:t>;</w:t>
            </w:r>
            <w:r w:rsidRPr="00B37483">
              <w:rPr>
                <w:rFonts w:cstheme="minorHAnsi"/>
                <w:sz w:val="20"/>
                <w:szCs w:val="20"/>
              </w:rPr>
              <w:t xml:space="preserve"> </w:t>
            </w:r>
            <w:r w:rsidR="00F910EF">
              <w:rPr>
                <w:rFonts w:cstheme="minorHAnsi"/>
                <w:sz w:val="20"/>
                <w:szCs w:val="20"/>
              </w:rPr>
              <w:t>or</w:t>
            </w:r>
            <w:r w:rsidR="00F910EF" w:rsidRPr="00B37483">
              <w:rPr>
                <w:rFonts w:cstheme="minorHAnsi"/>
                <w:sz w:val="20"/>
                <w:szCs w:val="20"/>
              </w:rPr>
              <w:t xml:space="preserve"> Consent</w:t>
            </w:r>
          </w:p>
        </w:tc>
      </w:tr>
      <w:tr w:rsidR="00CE78EE" w:rsidRPr="003E73CE" w14:paraId="0114946E" w14:textId="77777777" w:rsidTr="004A6293">
        <w:trPr>
          <w:trHeight w:hRule="exact" w:val="302"/>
          <w:jc w:val="center"/>
        </w:trPr>
        <w:tc>
          <w:tcPr>
            <w:tcW w:w="810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A755F9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99F365" w14:textId="1B1FC408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 xml:space="preserve">COMM 432: </w:t>
            </w:r>
            <w:r w:rsidRPr="005D16EE">
              <w:rPr>
                <w:rFonts w:cstheme="minorHAnsi"/>
                <w:sz w:val="20"/>
                <w:szCs w:val="20"/>
              </w:rPr>
              <w:t>Leadership Communication (3)</w:t>
            </w:r>
          </w:p>
        </w:tc>
        <w:tc>
          <w:tcPr>
            <w:tcW w:w="458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51B3D8A" w14:textId="390A9362" w:rsidR="00CE78EE" w:rsidRPr="00B37483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CE78EE" w:rsidRPr="003E73CE" w14:paraId="5799FBA2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C10252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82F1DC" w14:textId="16F455FC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4: Advanced Oral Presentation Skills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855851" w14:textId="7C70B3C5" w:rsidR="00CE78EE" w:rsidRPr="00B37483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GE Foundations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CE78EE" w:rsidRPr="003E73CE" w14:paraId="0F27BDFD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1EAB90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5A8B491" w14:textId="7E77BE6C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9: Communication and Popular Culture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23DED1" w14:textId="169CD2E1" w:rsidR="00CE78EE" w:rsidRPr="00B37483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CE78EE" w:rsidRPr="003E73CE" w14:paraId="29DE694E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2B04005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94C0A1" w14:textId="52D13FDA" w:rsidR="00CE78EE" w:rsidRPr="00414F41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414F41">
              <w:rPr>
                <w:rFonts w:cstheme="minorHAnsi"/>
                <w:sz w:val="20"/>
                <w:szCs w:val="20"/>
              </w:rPr>
              <w:t>COMM 441: Issues in Freedom of Communication (3)</w:t>
            </w:r>
            <w:r w:rsidRPr="00414F41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BAEBEE6" w14:textId="3BE4D702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E810AD">
              <w:rPr>
                <w:rFonts w:cstheme="minorHAnsi"/>
                <w:sz w:val="20"/>
                <w:szCs w:val="20"/>
              </w:rPr>
              <w:t>GE Foundations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E810AD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CE78EE" w:rsidRPr="003E73CE" w14:paraId="11E4FCD4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7A909A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0A57C8" w14:textId="3F5C705B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2: Campaign Persuasion (3)</w:t>
            </w:r>
            <w:r w:rsidRPr="003E73CE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0D68CD2" w14:textId="43E9D560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E810AD">
              <w:rPr>
                <w:rFonts w:cstheme="minorHAnsi"/>
                <w:sz w:val="20"/>
                <w:szCs w:val="20"/>
              </w:rPr>
              <w:t>GE Foundations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E810AD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CE78EE" w:rsidRPr="003E73CE" w14:paraId="5534ADD7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C40EC2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76F5BB" w14:textId="6F8E8FD4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3: Communication and Mindfulness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BDC4D3" w14:textId="5EAEA893" w:rsidR="00CE78EE" w:rsidRPr="00E808E1" w:rsidRDefault="00CE78EE" w:rsidP="00CE78EE">
            <w:pPr>
              <w:rPr>
                <w:rFonts w:cstheme="minorHAnsi"/>
                <w:sz w:val="20"/>
                <w:szCs w:val="20"/>
                <w:highlight w:val="yellow"/>
              </w:rPr>
            </w:pPr>
            <w:r w:rsidRPr="004732AB">
              <w:rPr>
                <w:rFonts w:cstheme="minorHAnsi"/>
                <w:sz w:val="20"/>
                <w:szCs w:val="20"/>
              </w:rPr>
              <w:t>GE Foundations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4732AB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CE78EE" w:rsidRPr="003E73CE" w14:paraId="77CAF834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FDED1E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7E73D7" w14:textId="0CE31435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4: Positive Communication Principles and Practices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2EADB5" w14:textId="464EB5D1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GE Foundations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3E73CE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CE78EE" w:rsidRPr="003E73CE" w14:paraId="579E721F" w14:textId="77777777" w:rsidTr="00C24239">
        <w:trPr>
          <w:trHeight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A0E20B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0CA346" w14:textId="555160B3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414F41">
              <w:rPr>
                <w:rFonts w:cstheme="minorHAnsi"/>
                <w:sz w:val="20"/>
                <w:szCs w:val="20"/>
              </w:rPr>
              <w:t xml:space="preserve">COMM 449: </w:t>
            </w:r>
            <w:r w:rsidR="00C24239">
              <w:rPr>
                <w:rFonts w:cstheme="minorHAnsi"/>
                <w:sz w:val="20"/>
                <w:szCs w:val="20"/>
              </w:rPr>
              <w:t>Message Influence: Persuasive Communication</w:t>
            </w:r>
            <w:r w:rsidRPr="00414F41">
              <w:rPr>
                <w:rFonts w:cstheme="minorHAnsi"/>
                <w:sz w:val="20"/>
                <w:szCs w:val="20"/>
              </w:rPr>
              <w:t xml:space="preserve"> and Attitude Change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AE0A81F" w14:textId="2BEEBD49" w:rsidR="00CE78EE" w:rsidRPr="00B37483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CE78EE" w:rsidRPr="003E73CE" w14:paraId="1173617B" w14:textId="77777777" w:rsidTr="00866DC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8CE653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6D00E7" w14:textId="50DDC34D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 xml:space="preserve">COMM 450: Communication </w:t>
            </w:r>
            <w:r w:rsidR="004022B1">
              <w:rPr>
                <w:rFonts w:cstheme="minorHAnsi"/>
                <w:sz w:val="20"/>
                <w:szCs w:val="20"/>
              </w:rPr>
              <w:t>Skills for Entrepreneurs</w:t>
            </w:r>
            <w:r w:rsidRPr="003E73CE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C87668" w14:textId="6F5DB676" w:rsidR="00CE78EE" w:rsidRPr="00B37483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CE78EE" w:rsidRPr="003E73CE" w14:paraId="76CDC780" w14:textId="77777777" w:rsidTr="00D7776B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5C19541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87A592" w14:textId="21A04329" w:rsidR="00CE78EE" w:rsidRPr="003E73CE" w:rsidRDefault="00CE78EE" w:rsidP="00CE78E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66: Rhetoric of Horror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4E7AC66" w14:textId="2215BD39" w:rsidR="00CE78EE" w:rsidRPr="00B37483" w:rsidRDefault="00040EDB" w:rsidP="00CE78EE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CE78EE" w:rsidRPr="003E73CE" w14:paraId="0B90974B" w14:textId="77777777" w:rsidTr="00D7776B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6F5C2A" w14:textId="77777777" w:rsidR="00CE78EE" w:rsidRPr="00E810AD" w:rsidRDefault="00CE78EE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2F7EBD" w14:textId="4BE549F2" w:rsidR="00CE78EE" w:rsidRPr="00E810AD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90: Selected Topics in Communication Studies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A1DFD71" w14:textId="43DBB6F2" w:rsidR="00CE78EE" w:rsidRPr="00B37483" w:rsidRDefault="00CE78EE" w:rsidP="00CE78EE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FF4E02" w:rsidRPr="003E73CE" w14:paraId="77B945FC" w14:textId="77777777" w:rsidTr="00D7776B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1348440" w14:textId="77777777" w:rsidR="00FF4E02" w:rsidRPr="00E810AD" w:rsidRDefault="00FF4E02" w:rsidP="00CE78EE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6C28516" w14:textId="1CFAE259" w:rsidR="00FF4E02" w:rsidRPr="003E73CE" w:rsidRDefault="00FF4E02" w:rsidP="00CE78E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92: Internship (3)</w:t>
            </w:r>
          </w:p>
        </w:tc>
        <w:tc>
          <w:tcPr>
            <w:tcW w:w="458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85DF4" w14:textId="6A156579" w:rsidR="00FF4E02" w:rsidRPr="00B37483" w:rsidRDefault="006A5898" w:rsidP="00CE78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M </w:t>
            </w:r>
            <w:r w:rsidR="00051BD5">
              <w:rPr>
                <w:sz w:val="20"/>
                <w:szCs w:val="20"/>
              </w:rPr>
              <w:t>Major</w:t>
            </w:r>
            <w:r w:rsidR="00C077C6">
              <w:rPr>
                <w:sz w:val="20"/>
                <w:szCs w:val="20"/>
              </w:rPr>
              <w:t>s/Minors</w:t>
            </w:r>
            <w:r w:rsidR="00051BD5">
              <w:rPr>
                <w:sz w:val="20"/>
                <w:szCs w:val="20"/>
              </w:rPr>
              <w:t xml:space="preserve">; </w:t>
            </w:r>
            <w:r w:rsidR="00575E5D">
              <w:rPr>
                <w:sz w:val="20"/>
                <w:szCs w:val="20"/>
              </w:rPr>
              <w:t xml:space="preserve">Upper Division Standing </w:t>
            </w:r>
          </w:p>
        </w:tc>
      </w:tr>
      <w:tr w:rsidR="00CE78EE" w14:paraId="267D9DEC" w14:textId="77777777" w:rsidTr="00866DC3">
        <w:trPr>
          <w:trHeight w:hRule="exact" w:val="302"/>
          <w:jc w:val="center"/>
        </w:trPr>
        <w:tc>
          <w:tcPr>
            <w:tcW w:w="1134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139D12" w14:textId="77777777" w:rsidR="00CE78EE" w:rsidRPr="000B3862" w:rsidRDefault="00CE78EE" w:rsidP="00CE78EE">
            <w:pPr>
              <w:rPr>
                <w:sz w:val="20"/>
                <w:szCs w:val="20"/>
              </w:rPr>
            </w:pPr>
          </w:p>
        </w:tc>
      </w:tr>
      <w:tr w:rsidR="00CE78EE" w14:paraId="7C3531F4" w14:textId="77777777" w:rsidTr="00866DC3">
        <w:trPr>
          <w:trHeight w:val="302"/>
          <w:jc w:val="center"/>
        </w:trPr>
        <w:tc>
          <w:tcPr>
            <w:tcW w:w="1134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643A59C" w14:textId="3CAA8007" w:rsidR="00CE78EE" w:rsidRPr="000B3862" w:rsidRDefault="00CE78EE" w:rsidP="00CE78EE">
            <w:pPr>
              <w:rPr>
                <w:sz w:val="20"/>
                <w:szCs w:val="20"/>
              </w:rPr>
            </w:pPr>
            <w:r w:rsidRPr="00C13791">
              <w:rPr>
                <w:rFonts w:ascii="Calibri" w:eastAsia="Calibri" w:hAnsi="Calibri" w:cs="Times New Roman"/>
                <w:b/>
                <w:sz w:val="21"/>
                <w:szCs w:val="21"/>
              </w:rPr>
              <w:t>In order to graduate from CSULB, students must complete General Education/GWAR/Major requirements and have a minimum of 120 units (40 must be upper division) with at least a 2.0 in all GPAs (Overall, CSULB, Major).</w:t>
            </w:r>
          </w:p>
        </w:tc>
      </w:tr>
      <w:tr w:rsidR="00CE78EE" w14:paraId="22480CE3" w14:textId="77777777" w:rsidTr="00866DC3">
        <w:trPr>
          <w:trHeight w:hRule="exact" w:val="302"/>
          <w:jc w:val="center"/>
        </w:trPr>
        <w:tc>
          <w:tcPr>
            <w:tcW w:w="1134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C0929" w14:textId="77777777" w:rsidR="00CE78EE" w:rsidRPr="00097548" w:rsidRDefault="00CE78EE" w:rsidP="00CE78EE">
            <w:pPr>
              <w:contextualSpacing/>
              <w:rPr>
                <w:b/>
                <w:sz w:val="21"/>
                <w:szCs w:val="21"/>
                <w:u w:val="single"/>
              </w:rPr>
            </w:pPr>
          </w:p>
        </w:tc>
      </w:tr>
      <w:tr w:rsidR="00CE78EE" w14:paraId="6B078419" w14:textId="77777777" w:rsidTr="00866DC3">
        <w:trPr>
          <w:trHeight w:val="302"/>
          <w:jc w:val="center"/>
        </w:trPr>
        <w:tc>
          <w:tcPr>
            <w:tcW w:w="1134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2F2DC" w14:textId="77777777" w:rsidR="00CE78EE" w:rsidRPr="00097548" w:rsidRDefault="00CE78EE" w:rsidP="00CE78EE">
            <w:pPr>
              <w:contextualSpacing/>
              <w:rPr>
                <w:b/>
                <w:sz w:val="21"/>
                <w:szCs w:val="21"/>
                <w:u w:val="single"/>
              </w:rPr>
            </w:pPr>
            <w:r w:rsidRPr="00097548">
              <w:rPr>
                <w:b/>
                <w:sz w:val="21"/>
                <w:szCs w:val="21"/>
                <w:u w:val="single"/>
              </w:rPr>
              <w:t>Additional Information</w:t>
            </w:r>
          </w:p>
          <w:p w14:paraId="4F3BE951" w14:textId="5E66BF87" w:rsidR="00CE78EE" w:rsidRDefault="00CE78EE" w:rsidP="00CE78EE">
            <w:pPr>
              <w:pStyle w:val="ListParagraph"/>
              <w:numPr>
                <w:ilvl w:val="0"/>
                <w:numId w:val="1"/>
              </w:numPr>
              <w:rPr>
                <w:b/>
                <w:sz w:val="21"/>
                <w:szCs w:val="21"/>
              </w:rPr>
            </w:pPr>
            <w:r w:rsidRPr="00E36616">
              <w:rPr>
                <w:b/>
                <w:sz w:val="21"/>
                <w:szCs w:val="21"/>
              </w:rPr>
              <w:t xml:space="preserve">See </w:t>
            </w:r>
            <w:hyperlink r:id="rId11" w:history="1">
              <w:r w:rsidRPr="006E6FC3">
                <w:rPr>
                  <w:rStyle w:val="Hyperlink"/>
                  <w:b/>
                  <w:sz w:val="21"/>
                  <w:szCs w:val="21"/>
                </w:rPr>
                <w:t>online Catalog</w:t>
              </w:r>
            </w:hyperlink>
            <w:r w:rsidRPr="00E36616">
              <w:rPr>
                <w:b/>
                <w:sz w:val="21"/>
                <w:szCs w:val="21"/>
              </w:rPr>
              <w:t xml:space="preserve"> for additional course information, limitations, and requirements.</w:t>
            </w:r>
          </w:p>
          <w:p w14:paraId="0178E7C8" w14:textId="77777777" w:rsidR="004C6045" w:rsidRDefault="00CE78EE" w:rsidP="00CE78EE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E36616">
              <w:rPr>
                <w:sz w:val="21"/>
                <w:szCs w:val="21"/>
              </w:rPr>
              <w:t xml:space="preserve">Some courses may also fulfill GE requirements. Visit the GE website for course selection: </w:t>
            </w:r>
          </w:p>
          <w:p w14:paraId="2909572F" w14:textId="087D555A" w:rsidR="00CE78EE" w:rsidRDefault="004C6045" w:rsidP="004C6045">
            <w:pPr>
              <w:pStyle w:val="ListParagraph"/>
              <w:rPr>
                <w:sz w:val="21"/>
                <w:szCs w:val="21"/>
              </w:rPr>
            </w:pPr>
            <w:r w:rsidRPr="004C6045">
              <w:rPr>
                <w:rFonts w:eastAsia="Times New Roman"/>
                <w:sz w:val="21"/>
                <w:szCs w:val="21"/>
              </w:rPr>
              <w:t>csulb.edu/student-records/general-education-requirements</w:t>
            </w:r>
            <w:r w:rsidR="00CE78EE">
              <w:rPr>
                <w:rFonts w:eastAsia="Times New Roman"/>
                <w:sz w:val="21"/>
                <w:szCs w:val="21"/>
              </w:rPr>
              <w:t>.</w:t>
            </w:r>
          </w:p>
          <w:p w14:paraId="2FCDA347" w14:textId="4EB01602" w:rsidR="00CE78EE" w:rsidRDefault="00CE78EE" w:rsidP="00CE78EE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1059A2">
              <w:rPr>
                <w:sz w:val="21"/>
                <w:szCs w:val="21"/>
              </w:rPr>
              <w:t xml:space="preserve">A course can only be used to satisfy one major requirement. </w:t>
            </w:r>
            <w:r w:rsidRPr="005767E7">
              <w:rPr>
                <w:b/>
                <w:bCs/>
                <w:sz w:val="21"/>
                <w:szCs w:val="21"/>
              </w:rPr>
              <w:t>Double counting is not allowed within the major.</w:t>
            </w:r>
          </w:p>
          <w:p w14:paraId="54492A8F" w14:textId="0062ED37" w:rsidR="00CE78EE" w:rsidRDefault="00CE78EE" w:rsidP="00CE78EE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M 200 must be completed within the first year of declaring the major.</w:t>
            </w:r>
          </w:p>
          <w:p w14:paraId="4DF27F39" w14:textId="2F2E94A5" w:rsidR="00CE78EE" w:rsidRPr="0098525A" w:rsidRDefault="00CE78EE" w:rsidP="00CE78EE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98525A">
              <w:rPr>
                <w:sz w:val="21"/>
                <w:szCs w:val="21"/>
              </w:rPr>
              <w:t>Majors will not be permitted to take any upper division classes in the major for Credit/No Credit.</w:t>
            </w:r>
          </w:p>
        </w:tc>
      </w:tr>
      <w:tr w:rsidR="00866DC3" w14:paraId="5B8E1816" w14:textId="77777777" w:rsidTr="00866DC3">
        <w:trPr>
          <w:trHeight w:hRule="exact" w:val="302"/>
          <w:jc w:val="center"/>
        </w:trPr>
        <w:tc>
          <w:tcPr>
            <w:tcW w:w="1134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8F4A5" w14:textId="77777777" w:rsidR="00866DC3" w:rsidRDefault="00866DC3" w:rsidP="00CE78EE">
            <w:pPr>
              <w:rPr>
                <w:sz w:val="21"/>
                <w:szCs w:val="21"/>
              </w:rPr>
            </w:pPr>
          </w:p>
        </w:tc>
      </w:tr>
      <w:tr w:rsidR="00C7612A" w14:paraId="7FE5D801" w14:textId="77777777" w:rsidTr="00866DC3">
        <w:trPr>
          <w:trHeight w:val="302"/>
          <w:jc w:val="center"/>
        </w:trPr>
        <w:tc>
          <w:tcPr>
            <w:tcW w:w="6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1198A" w14:textId="533D90F4" w:rsidR="00C7612A" w:rsidRPr="000B3862" w:rsidRDefault="00C7612A" w:rsidP="00CE78EE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 xml:space="preserve">Department of Communication Studies        </w:t>
            </w:r>
          </w:p>
        </w:tc>
        <w:tc>
          <w:tcPr>
            <w:tcW w:w="52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D4ED2" w14:textId="1C85D058" w:rsidR="00C7612A" w:rsidRPr="000B3862" w:rsidRDefault="0080341D" w:rsidP="00CB5087">
            <w:pPr>
              <w:rPr>
                <w:sz w:val="20"/>
                <w:szCs w:val="20"/>
              </w:rPr>
            </w:pPr>
            <w:r w:rsidRPr="0080341D">
              <w:rPr>
                <w:sz w:val="21"/>
                <w:szCs w:val="21"/>
              </w:rPr>
              <w:t>csulb.edu/college-of-liberal-arts/communication-studies</w:t>
            </w:r>
          </w:p>
        </w:tc>
      </w:tr>
      <w:tr w:rsidR="00C7612A" w14:paraId="25ACFBBC" w14:textId="77777777" w:rsidTr="00866DC3">
        <w:trPr>
          <w:trHeight w:val="302"/>
          <w:jc w:val="center"/>
        </w:trPr>
        <w:tc>
          <w:tcPr>
            <w:tcW w:w="6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64CFC" w14:textId="61DC49E6" w:rsidR="00C7612A" w:rsidRPr="000B3862" w:rsidRDefault="00C7612A" w:rsidP="00CE78EE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>College of Liberal Arts Advising Center</w:t>
            </w:r>
          </w:p>
        </w:tc>
        <w:tc>
          <w:tcPr>
            <w:tcW w:w="52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C992C" w14:textId="79CE8305" w:rsidR="00C7612A" w:rsidRPr="000B3862" w:rsidRDefault="00C7612A" w:rsidP="00CB5087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sulb.edu/atlas</w:t>
            </w:r>
          </w:p>
        </w:tc>
      </w:tr>
      <w:tr w:rsidR="00CE78EE" w14:paraId="54BB2232" w14:textId="77777777" w:rsidTr="00866DC3">
        <w:trPr>
          <w:trHeight w:hRule="exact" w:val="302"/>
          <w:jc w:val="center"/>
        </w:trPr>
        <w:tc>
          <w:tcPr>
            <w:tcW w:w="1134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345D7" w14:textId="77777777" w:rsidR="00CE78EE" w:rsidRPr="00B213DA" w:rsidRDefault="00CE78EE" w:rsidP="00CE78EE">
            <w:pPr>
              <w:jc w:val="center"/>
              <w:rPr>
                <w:i/>
                <w:iCs/>
                <w:sz w:val="20"/>
                <w:szCs w:val="20"/>
              </w:rPr>
            </w:pPr>
          </w:p>
        </w:tc>
      </w:tr>
    </w:tbl>
    <w:p w14:paraId="78EDA626" w14:textId="25152FBA" w:rsidR="00E96112" w:rsidRPr="00AE17F8" w:rsidRDefault="00A1473E" w:rsidP="00A1473E">
      <w:pPr>
        <w:spacing w:after="0"/>
        <w:jc w:val="center"/>
        <w:rPr>
          <w:sz w:val="21"/>
          <w:szCs w:val="21"/>
        </w:rPr>
      </w:pPr>
      <w:r w:rsidRPr="00A1473E">
        <w:rPr>
          <w:i/>
          <w:iCs/>
          <w:sz w:val="21"/>
          <w:szCs w:val="21"/>
        </w:rPr>
        <w:t xml:space="preserve">Checklists are available on the </w:t>
      </w:r>
      <w:hyperlink r:id="rId12" w:history="1">
        <w:r w:rsidRPr="00A1473E">
          <w:rPr>
            <w:rStyle w:val="Hyperlink"/>
            <w:i/>
            <w:iCs/>
            <w:sz w:val="21"/>
            <w:szCs w:val="21"/>
          </w:rPr>
          <w:t>ATLAS website</w:t>
        </w:r>
      </w:hyperlink>
      <w:r w:rsidRPr="00A1473E">
        <w:rPr>
          <w:sz w:val="21"/>
          <w:szCs w:val="21"/>
        </w:rPr>
        <w:t xml:space="preserve"> </w:t>
      </w:r>
      <w:r w:rsidRPr="00A1473E">
        <w:rPr>
          <w:i/>
          <w:iCs/>
          <w:sz w:val="21"/>
          <w:szCs w:val="21"/>
        </w:rPr>
        <w:t>and on the Communication Studies department website.</w:t>
      </w:r>
    </w:p>
    <w:sectPr w:rsidR="00E96112" w:rsidRPr="00AE17F8" w:rsidSect="005448A8">
      <w:headerReference w:type="default" r:id="rId13"/>
      <w:pgSz w:w="12240" w:h="15840"/>
      <w:pgMar w:top="360" w:right="360" w:bottom="576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F3B12F" w14:textId="77777777" w:rsidR="00AE0128" w:rsidRDefault="00AE0128" w:rsidP="00F51067">
      <w:pPr>
        <w:spacing w:after="0" w:line="240" w:lineRule="auto"/>
      </w:pPr>
      <w:r>
        <w:separator/>
      </w:r>
    </w:p>
  </w:endnote>
  <w:endnote w:type="continuationSeparator" w:id="0">
    <w:p w14:paraId="28CCCEAA" w14:textId="77777777" w:rsidR="00AE0128" w:rsidRDefault="00AE0128" w:rsidP="00F51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214025" w14:textId="77777777" w:rsidR="00AE0128" w:rsidRDefault="00AE0128" w:rsidP="00F51067">
      <w:pPr>
        <w:spacing w:after="0" w:line="240" w:lineRule="auto"/>
      </w:pPr>
      <w:r>
        <w:separator/>
      </w:r>
    </w:p>
  </w:footnote>
  <w:footnote w:type="continuationSeparator" w:id="0">
    <w:p w14:paraId="501B8800" w14:textId="77777777" w:rsidR="00AE0128" w:rsidRDefault="00AE0128" w:rsidP="00F510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A1E922" w14:textId="7D29E660" w:rsidR="00B24C3B" w:rsidRPr="00613091" w:rsidRDefault="00B24C3B" w:rsidP="00B24C3B">
    <w:pPr>
      <w:spacing w:after="160" w:line="259" w:lineRule="auto"/>
      <w:jc w:val="center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36C"/>
    <w:multiLevelType w:val="hybridMultilevel"/>
    <w:tmpl w:val="6D68AD06"/>
    <w:lvl w:ilvl="0" w:tplc="47248F8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E82"/>
    <w:multiLevelType w:val="hybridMultilevel"/>
    <w:tmpl w:val="778CC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3044"/>
    <w:multiLevelType w:val="hybridMultilevel"/>
    <w:tmpl w:val="D48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D2DA5"/>
    <w:multiLevelType w:val="hybridMultilevel"/>
    <w:tmpl w:val="7F08C4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D7C47"/>
    <w:multiLevelType w:val="hybridMultilevel"/>
    <w:tmpl w:val="984077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954018"/>
    <w:multiLevelType w:val="hybridMultilevel"/>
    <w:tmpl w:val="207EF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C6DD4"/>
    <w:multiLevelType w:val="hybridMultilevel"/>
    <w:tmpl w:val="76168D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B42A11"/>
    <w:multiLevelType w:val="hybridMultilevel"/>
    <w:tmpl w:val="C4601652"/>
    <w:lvl w:ilvl="0" w:tplc="BA828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356DC"/>
    <w:multiLevelType w:val="hybridMultilevel"/>
    <w:tmpl w:val="F3AE1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751E9E"/>
    <w:multiLevelType w:val="hybridMultilevel"/>
    <w:tmpl w:val="B6B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509992">
    <w:abstractNumId w:val="4"/>
  </w:num>
  <w:num w:numId="2" w16cid:durableId="823593952">
    <w:abstractNumId w:val="9"/>
  </w:num>
  <w:num w:numId="3" w16cid:durableId="469250642">
    <w:abstractNumId w:val="0"/>
  </w:num>
  <w:num w:numId="4" w16cid:durableId="2049211817">
    <w:abstractNumId w:val="2"/>
  </w:num>
  <w:num w:numId="5" w16cid:durableId="594285213">
    <w:abstractNumId w:val="5"/>
  </w:num>
  <w:num w:numId="6" w16cid:durableId="1434783144">
    <w:abstractNumId w:val="1"/>
  </w:num>
  <w:num w:numId="7" w16cid:durableId="909659118">
    <w:abstractNumId w:val="6"/>
  </w:num>
  <w:num w:numId="8" w16cid:durableId="933245819">
    <w:abstractNumId w:val="8"/>
  </w:num>
  <w:num w:numId="9" w16cid:durableId="492382076">
    <w:abstractNumId w:val="3"/>
  </w:num>
  <w:num w:numId="10" w16cid:durableId="128057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zQxNDY2A1JGlko6SsGpxcWZ+XkgBYa1AAayRUEsAAAA"/>
  </w:docVars>
  <w:rsids>
    <w:rsidRoot w:val="00F51067"/>
    <w:rsid w:val="0000006B"/>
    <w:rsid w:val="0000159D"/>
    <w:rsid w:val="00021416"/>
    <w:rsid w:val="00024F15"/>
    <w:rsid w:val="00026D76"/>
    <w:rsid w:val="00040EDB"/>
    <w:rsid w:val="000430BB"/>
    <w:rsid w:val="00046012"/>
    <w:rsid w:val="00047CAB"/>
    <w:rsid w:val="00047DF8"/>
    <w:rsid w:val="00051BD5"/>
    <w:rsid w:val="00052DAB"/>
    <w:rsid w:val="00057176"/>
    <w:rsid w:val="00063DC0"/>
    <w:rsid w:val="00064C61"/>
    <w:rsid w:val="00065F66"/>
    <w:rsid w:val="00072AB8"/>
    <w:rsid w:val="00073CCB"/>
    <w:rsid w:val="0007604A"/>
    <w:rsid w:val="000762DF"/>
    <w:rsid w:val="000833B3"/>
    <w:rsid w:val="00084BD8"/>
    <w:rsid w:val="000942F4"/>
    <w:rsid w:val="000B3862"/>
    <w:rsid w:val="000B62BD"/>
    <w:rsid w:val="000B7778"/>
    <w:rsid w:val="000C4801"/>
    <w:rsid w:val="000C4918"/>
    <w:rsid w:val="000C4CA4"/>
    <w:rsid w:val="000C55E9"/>
    <w:rsid w:val="000C7FE7"/>
    <w:rsid w:val="000D04F3"/>
    <w:rsid w:val="000D2F2F"/>
    <w:rsid w:val="000E3616"/>
    <w:rsid w:val="000E5E4C"/>
    <w:rsid w:val="000F19A9"/>
    <w:rsid w:val="00100573"/>
    <w:rsid w:val="00101093"/>
    <w:rsid w:val="00102CB3"/>
    <w:rsid w:val="00103232"/>
    <w:rsid w:val="001059A2"/>
    <w:rsid w:val="0010617F"/>
    <w:rsid w:val="0011209B"/>
    <w:rsid w:val="00112D3B"/>
    <w:rsid w:val="00122246"/>
    <w:rsid w:val="00122F93"/>
    <w:rsid w:val="00130BE5"/>
    <w:rsid w:val="00136A73"/>
    <w:rsid w:val="001400F9"/>
    <w:rsid w:val="00147AEE"/>
    <w:rsid w:val="00160577"/>
    <w:rsid w:val="00161A7C"/>
    <w:rsid w:val="00162CA9"/>
    <w:rsid w:val="00163130"/>
    <w:rsid w:val="00163728"/>
    <w:rsid w:val="001650BD"/>
    <w:rsid w:val="001656FE"/>
    <w:rsid w:val="0017266E"/>
    <w:rsid w:val="001808B5"/>
    <w:rsid w:val="001848B2"/>
    <w:rsid w:val="001868DF"/>
    <w:rsid w:val="001A0BC4"/>
    <w:rsid w:val="001A1753"/>
    <w:rsid w:val="001A7D27"/>
    <w:rsid w:val="001B1999"/>
    <w:rsid w:val="001B5AAE"/>
    <w:rsid w:val="001C194B"/>
    <w:rsid w:val="001C1F09"/>
    <w:rsid w:val="001D136B"/>
    <w:rsid w:val="001D3042"/>
    <w:rsid w:val="001D6ACF"/>
    <w:rsid w:val="001E0F51"/>
    <w:rsid w:val="001E4E23"/>
    <w:rsid w:val="001F5D58"/>
    <w:rsid w:val="0020246B"/>
    <w:rsid w:val="002032A4"/>
    <w:rsid w:val="00203522"/>
    <w:rsid w:val="002148F4"/>
    <w:rsid w:val="00214DFD"/>
    <w:rsid w:val="0022105D"/>
    <w:rsid w:val="00221DD0"/>
    <w:rsid w:val="00225809"/>
    <w:rsid w:val="002268EB"/>
    <w:rsid w:val="00226958"/>
    <w:rsid w:val="00232683"/>
    <w:rsid w:val="00234113"/>
    <w:rsid w:val="00244C82"/>
    <w:rsid w:val="00245DBD"/>
    <w:rsid w:val="00246CA0"/>
    <w:rsid w:val="00254658"/>
    <w:rsid w:val="002565DC"/>
    <w:rsid w:val="00265F46"/>
    <w:rsid w:val="002677E7"/>
    <w:rsid w:val="00271C1E"/>
    <w:rsid w:val="00273FB2"/>
    <w:rsid w:val="00276258"/>
    <w:rsid w:val="00277744"/>
    <w:rsid w:val="00280F8F"/>
    <w:rsid w:val="00287473"/>
    <w:rsid w:val="00290870"/>
    <w:rsid w:val="00290D9E"/>
    <w:rsid w:val="002931C2"/>
    <w:rsid w:val="002933C9"/>
    <w:rsid w:val="00293C8A"/>
    <w:rsid w:val="00295A83"/>
    <w:rsid w:val="002B2B5C"/>
    <w:rsid w:val="002D0C92"/>
    <w:rsid w:val="002D1802"/>
    <w:rsid w:val="002D416C"/>
    <w:rsid w:val="002E169A"/>
    <w:rsid w:val="002E549C"/>
    <w:rsid w:val="002F7CAC"/>
    <w:rsid w:val="00300B77"/>
    <w:rsid w:val="00301BBF"/>
    <w:rsid w:val="003117E1"/>
    <w:rsid w:val="00314E13"/>
    <w:rsid w:val="003217BD"/>
    <w:rsid w:val="003261E8"/>
    <w:rsid w:val="00330268"/>
    <w:rsid w:val="003408F1"/>
    <w:rsid w:val="00357251"/>
    <w:rsid w:val="003609C1"/>
    <w:rsid w:val="00360F40"/>
    <w:rsid w:val="00367F9A"/>
    <w:rsid w:val="00370C1C"/>
    <w:rsid w:val="0037559F"/>
    <w:rsid w:val="00382264"/>
    <w:rsid w:val="003848CC"/>
    <w:rsid w:val="00384C45"/>
    <w:rsid w:val="003910BC"/>
    <w:rsid w:val="00392874"/>
    <w:rsid w:val="003A408B"/>
    <w:rsid w:val="003A7E95"/>
    <w:rsid w:val="003C7803"/>
    <w:rsid w:val="003E1E3E"/>
    <w:rsid w:val="003E41FA"/>
    <w:rsid w:val="003E6D3B"/>
    <w:rsid w:val="003E73CE"/>
    <w:rsid w:val="003F04B0"/>
    <w:rsid w:val="003F05AA"/>
    <w:rsid w:val="003F570F"/>
    <w:rsid w:val="003F79EF"/>
    <w:rsid w:val="00400C9D"/>
    <w:rsid w:val="00401C3F"/>
    <w:rsid w:val="004022B1"/>
    <w:rsid w:val="00414A79"/>
    <w:rsid w:val="00414F41"/>
    <w:rsid w:val="00415C19"/>
    <w:rsid w:val="004242BB"/>
    <w:rsid w:val="00431A07"/>
    <w:rsid w:val="004332B4"/>
    <w:rsid w:val="00437565"/>
    <w:rsid w:val="00442187"/>
    <w:rsid w:val="004460C5"/>
    <w:rsid w:val="00446427"/>
    <w:rsid w:val="00453375"/>
    <w:rsid w:val="00453F2D"/>
    <w:rsid w:val="00467FBD"/>
    <w:rsid w:val="00470EE2"/>
    <w:rsid w:val="004732AB"/>
    <w:rsid w:val="004734BB"/>
    <w:rsid w:val="004753E4"/>
    <w:rsid w:val="004764B2"/>
    <w:rsid w:val="00484224"/>
    <w:rsid w:val="0049055C"/>
    <w:rsid w:val="004913FE"/>
    <w:rsid w:val="00491D8B"/>
    <w:rsid w:val="0049440D"/>
    <w:rsid w:val="0049752C"/>
    <w:rsid w:val="004A2C15"/>
    <w:rsid w:val="004A35D1"/>
    <w:rsid w:val="004A6293"/>
    <w:rsid w:val="004A6B2A"/>
    <w:rsid w:val="004B7463"/>
    <w:rsid w:val="004C135D"/>
    <w:rsid w:val="004C1CBC"/>
    <w:rsid w:val="004C3471"/>
    <w:rsid w:val="004C5ACF"/>
    <w:rsid w:val="004C6045"/>
    <w:rsid w:val="004C7505"/>
    <w:rsid w:val="004C778F"/>
    <w:rsid w:val="004E4D3E"/>
    <w:rsid w:val="004E5E79"/>
    <w:rsid w:val="004E7455"/>
    <w:rsid w:val="004E7F68"/>
    <w:rsid w:val="004F33FC"/>
    <w:rsid w:val="004F5D6B"/>
    <w:rsid w:val="004F75FC"/>
    <w:rsid w:val="005104A0"/>
    <w:rsid w:val="00513F9E"/>
    <w:rsid w:val="00523C0B"/>
    <w:rsid w:val="00525F1E"/>
    <w:rsid w:val="00530E45"/>
    <w:rsid w:val="0053489C"/>
    <w:rsid w:val="00540E69"/>
    <w:rsid w:val="00543DE4"/>
    <w:rsid w:val="005448A8"/>
    <w:rsid w:val="00547491"/>
    <w:rsid w:val="00552F40"/>
    <w:rsid w:val="005554D3"/>
    <w:rsid w:val="005575FC"/>
    <w:rsid w:val="00563A56"/>
    <w:rsid w:val="00564D48"/>
    <w:rsid w:val="005679B9"/>
    <w:rsid w:val="00575E5D"/>
    <w:rsid w:val="005767E7"/>
    <w:rsid w:val="00580ED9"/>
    <w:rsid w:val="005901DF"/>
    <w:rsid w:val="005912FB"/>
    <w:rsid w:val="00597A0C"/>
    <w:rsid w:val="005A65B5"/>
    <w:rsid w:val="005A6E35"/>
    <w:rsid w:val="005A6EC7"/>
    <w:rsid w:val="005A7218"/>
    <w:rsid w:val="005B5BE4"/>
    <w:rsid w:val="005B734F"/>
    <w:rsid w:val="005B7A1B"/>
    <w:rsid w:val="005C1369"/>
    <w:rsid w:val="005C1D3C"/>
    <w:rsid w:val="005C42D7"/>
    <w:rsid w:val="005C6D9F"/>
    <w:rsid w:val="005D0BF9"/>
    <w:rsid w:val="005D16EE"/>
    <w:rsid w:val="005D2541"/>
    <w:rsid w:val="005D6F67"/>
    <w:rsid w:val="005E3B5F"/>
    <w:rsid w:val="005E6D51"/>
    <w:rsid w:val="005F0E27"/>
    <w:rsid w:val="005F5A4E"/>
    <w:rsid w:val="006061D8"/>
    <w:rsid w:val="00611E1D"/>
    <w:rsid w:val="006133A7"/>
    <w:rsid w:val="00617B70"/>
    <w:rsid w:val="006353D5"/>
    <w:rsid w:val="0063552A"/>
    <w:rsid w:val="00635E2E"/>
    <w:rsid w:val="00661ABA"/>
    <w:rsid w:val="006626D8"/>
    <w:rsid w:val="00662E6C"/>
    <w:rsid w:val="006671D5"/>
    <w:rsid w:val="00667E66"/>
    <w:rsid w:val="0068595A"/>
    <w:rsid w:val="006925D5"/>
    <w:rsid w:val="006935B4"/>
    <w:rsid w:val="006942DE"/>
    <w:rsid w:val="006951B5"/>
    <w:rsid w:val="00696171"/>
    <w:rsid w:val="00697BC9"/>
    <w:rsid w:val="006A42B5"/>
    <w:rsid w:val="006A4F11"/>
    <w:rsid w:val="006A5898"/>
    <w:rsid w:val="006E37D2"/>
    <w:rsid w:val="006E6FC3"/>
    <w:rsid w:val="006E734D"/>
    <w:rsid w:val="006F7F3D"/>
    <w:rsid w:val="0070444C"/>
    <w:rsid w:val="0071265D"/>
    <w:rsid w:val="00720CCF"/>
    <w:rsid w:val="0072115C"/>
    <w:rsid w:val="00727C4F"/>
    <w:rsid w:val="00731315"/>
    <w:rsid w:val="0073132B"/>
    <w:rsid w:val="0073577D"/>
    <w:rsid w:val="00737AF3"/>
    <w:rsid w:val="00746295"/>
    <w:rsid w:val="007473B9"/>
    <w:rsid w:val="00753051"/>
    <w:rsid w:val="00763EBE"/>
    <w:rsid w:val="00766634"/>
    <w:rsid w:val="0077076F"/>
    <w:rsid w:val="007714AF"/>
    <w:rsid w:val="007906E0"/>
    <w:rsid w:val="00793E37"/>
    <w:rsid w:val="00794B13"/>
    <w:rsid w:val="00797607"/>
    <w:rsid w:val="007A4198"/>
    <w:rsid w:val="007A7BDA"/>
    <w:rsid w:val="007A7DB0"/>
    <w:rsid w:val="007B4CFA"/>
    <w:rsid w:val="007C0ED9"/>
    <w:rsid w:val="007C10AD"/>
    <w:rsid w:val="007C3CCD"/>
    <w:rsid w:val="007C5A5A"/>
    <w:rsid w:val="007C6704"/>
    <w:rsid w:val="007C732B"/>
    <w:rsid w:val="007C77BE"/>
    <w:rsid w:val="007D548D"/>
    <w:rsid w:val="007E1210"/>
    <w:rsid w:val="007E377E"/>
    <w:rsid w:val="007F196C"/>
    <w:rsid w:val="007F67F6"/>
    <w:rsid w:val="00801078"/>
    <w:rsid w:val="0080341D"/>
    <w:rsid w:val="00825E39"/>
    <w:rsid w:val="00826151"/>
    <w:rsid w:val="00826C7E"/>
    <w:rsid w:val="008327C6"/>
    <w:rsid w:val="008462EB"/>
    <w:rsid w:val="008506A7"/>
    <w:rsid w:val="00853054"/>
    <w:rsid w:val="00866DC3"/>
    <w:rsid w:val="008702D2"/>
    <w:rsid w:val="008707F0"/>
    <w:rsid w:val="008840BC"/>
    <w:rsid w:val="00884910"/>
    <w:rsid w:val="00890B12"/>
    <w:rsid w:val="00895915"/>
    <w:rsid w:val="008A3891"/>
    <w:rsid w:val="008B0CC9"/>
    <w:rsid w:val="008B1D5B"/>
    <w:rsid w:val="008C3A61"/>
    <w:rsid w:val="008C7F2A"/>
    <w:rsid w:val="008D1972"/>
    <w:rsid w:val="008E0395"/>
    <w:rsid w:val="008E4EF0"/>
    <w:rsid w:val="008F16DC"/>
    <w:rsid w:val="00900A3A"/>
    <w:rsid w:val="009056C8"/>
    <w:rsid w:val="009066D8"/>
    <w:rsid w:val="00907BBB"/>
    <w:rsid w:val="00916AF8"/>
    <w:rsid w:val="00917765"/>
    <w:rsid w:val="0092378A"/>
    <w:rsid w:val="00923ABD"/>
    <w:rsid w:val="00925D9F"/>
    <w:rsid w:val="00936F58"/>
    <w:rsid w:val="009447C8"/>
    <w:rsid w:val="00944972"/>
    <w:rsid w:val="00944A88"/>
    <w:rsid w:val="00945E33"/>
    <w:rsid w:val="009462D7"/>
    <w:rsid w:val="009475FC"/>
    <w:rsid w:val="0095064E"/>
    <w:rsid w:val="009710F5"/>
    <w:rsid w:val="00972766"/>
    <w:rsid w:val="00972D85"/>
    <w:rsid w:val="00977287"/>
    <w:rsid w:val="00981DAB"/>
    <w:rsid w:val="00983807"/>
    <w:rsid w:val="0098525A"/>
    <w:rsid w:val="00987DC4"/>
    <w:rsid w:val="00987EDC"/>
    <w:rsid w:val="009A12DB"/>
    <w:rsid w:val="009A27CD"/>
    <w:rsid w:val="009A4BDE"/>
    <w:rsid w:val="009B181A"/>
    <w:rsid w:val="009B543C"/>
    <w:rsid w:val="009C0894"/>
    <w:rsid w:val="009D0EA9"/>
    <w:rsid w:val="009D44E9"/>
    <w:rsid w:val="009D749B"/>
    <w:rsid w:val="009E32CD"/>
    <w:rsid w:val="009E4B07"/>
    <w:rsid w:val="009E57D3"/>
    <w:rsid w:val="009F2437"/>
    <w:rsid w:val="009F2B79"/>
    <w:rsid w:val="009F3288"/>
    <w:rsid w:val="009F4334"/>
    <w:rsid w:val="00A02F69"/>
    <w:rsid w:val="00A02FEF"/>
    <w:rsid w:val="00A054CF"/>
    <w:rsid w:val="00A07849"/>
    <w:rsid w:val="00A12297"/>
    <w:rsid w:val="00A1473E"/>
    <w:rsid w:val="00A22B6B"/>
    <w:rsid w:val="00A30980"/>
    <w:rsid w:val="00A34871"/>
    <w:rsid w:val="00A414B2"/>
    <w:rsid w:val="00A432D2"/>
    <w:rsid w:val="00A543D6"/>
    <w:rsid w:val="00A56161"/>
    <w:rsid w:val="00A57378"/>
    <w:rsid w:val="00A60B01"/>
    <w:rsid w:val="00A60CA8"/>
    <w:rsid w:val="00A737EE"/>
    <w:rsid w:val="00A74CB2"/>
    <w:rsid w:val="00A81D25"/>
    <w:rsid w:val="00A82A06"/>
    <w:rsid w:val="00A9389E"/>
    <w:rsid w:val="00A952E6"/>
    <w:rsid w:val="00A97EBB"/>
    <w:rsid w:val="00AA6167"/>
    <w:rsid w:val="00AB0190"/>
    <w:rsid w:val="00AB3983"/>
    <w:rsid w:val="00AC34A8"/>
    <w:rsid w:val="00AC5424"/>
    <w:rsid w:val="00AD4229"/>
    <w:rsid w:val="00AD55BC"/>
    <w:rsid w:val="00AD6D7D"/>
    <w:rsid w:val="00AE0128"/>
    <w:rsid w:val="00AE17F8"/>
    <w:rsid w:val="00AE1DAE"/>
    <w:rsid w:val="00AE3F1D"/>
    <w:rsid w:val="00AE5351"/>
    <w:rsid w:val="00AE5593"/>
    <w:rsid w:val="00AE608D"/>
    <w:rsid w:val="00AE674B"/>
    <w:rsid w:val="00AF1185"/>
    <w:rsid w:val="00AF4E7C"/>
    <w:rsid w:val="00B1723F"/>
    <w:rsid w:val="00B2215B"/>
    <w:rsid w:val="00B24C3B"/>
    <w:rsid w:val="00B30DA6"/>
    <w:rsid w:val="00B33098"/>
    <w:rsid w:val="00B37483"/>
    <w:rsid w:val="00B378E2"/>
    <w:rsid w:val="00B405B8"/>
    <w:rsid w:val="00B40A3F"/>
    <w:rsid w:val="00B54243"/>
    <w:rsid w:val="00B56555"/>
    <w:rsid w:val="00B659D3"/>
    <w:rsid w:val="00B66907"/>
    <w:rsid w:val="00B66C47"/>
    <w:rsid w:val="00B66DCD"/>
    <w:rsid w:val="00B674FA"/>
    <w:rsid w:val="00B744ED"/>
    <w:rsid w:val="00B837D8"/>
    <w:rsid w:val="00B84D99"/>
    <w:rsid w:val="00B85534"/>
    <w:rsid w:val="00B8741B"/>
    <w:rsid w:val="00B87B20"/>
    <w:rsid w:val="00BA5F83"/>
    <w:rsid w:val="00BA7DCA"/>
    <w:rsid w:val="00BB2957"/>
    <w:rsid w:val="00BB5E01"/>
    <w:rsid w:val="00BB5E78"/>
    <w:rsid w:val="00BC06B3"/>
    <w:rsid w:val="00BC2A37"/>
    <w:rsid w:val="00BD1A25"/>
    <w:rsid w:val="00BD3BE0"/>
    <w:rsid w:val="00BD7944"/>
    <w:rsid w:val="00BD7C28"/>
    <w:rsid w:val="00BE1E57"/>
    <w:rsid w:val="00BF26A3"/>
    <w:rsid w:val="00BF3DE3"/>
    <w:rsid w:val="00BF4FEB"/>
    <w:rsid w:val="00BF5955"/>
    <w:rsid w:val="00BF6E8D"/>
    <w:rsid w:val="00BF7FD4"/>
    <w:rsid w:val="00C077C6"/>
    <w:rsid w:val="00C13791"/>
    <w:rsid w:val="00C13BD7"/>
    <w:rsid w:val="00C1794A"/>
    <w:rsid w:val="00C24239"/>
    <w:rsid w:val="00C30FCC"/>
    <w:rsid w:val="00C31616"/>
    <w:rsid w:val="00C33A85"/>
    <w:rsid w:val="00C340DF"/>
    <w:rsid w:val="00C34D71"/>
    <w:rsid w:val="00C36233"/>
    <w:rsid w:val="00C44398"/>
    <w:rsid w:val="00C4771F"/>
    <w:rsid w:val="00C47D89"/>
    <w:rsid w:val="00C5233A"/>
    <w:rsid w:val="00C52651"/>
    <w:rsid w:val="00C61096"/>
    <w:rsid w:val="00C71BF0"/>
    <w:rsid w:val="00C71DE7"/>
    <w:rsid w:val="00C7612A"/>
    <w:rsid w:val="00C84125"/>
    <w:rsid w:val="00C91372"/>
    <w:rsid w:val="00C9188E"/>
    <w:rsid w:val="00CA0B4E"/>
    <w:rsid w:val="00CA1CBC"/>
    <w:rsid w:val="00CB0DF3"/>
    <w:rsid w:val="00CB1C8D"/>
    <w:rsid w:val="00CB3977"/>
    <w:rsid w:val="00CB5087"/>
    <w:rsid w:val="00CB6DCC"/>
    <w:rsid w:val="00CC0142"/>
    <w:rsid w:val="00CC283C"/>
    <w:rsid w:val="00CD6CB5"/>
    <w:rsid w:val="00CE0505"/>
    <w:rsid w:val="00CE2BA2"/>
    <w:rsid w:val="00CE78EE"/>
    <w:rsid w:val="00D031B5"/>
    <w:rsid w:val="00D1174C"/>
    <w:rsid w:val="00D145C7"/>
    <w:rsid w:val="00D23B4B"/>
    <w:rsid w:val="00D245F3"/>
    <w:rsid w:val="00D26CC6"/>
    <w:rsid w:val="00D322EB"/>
    <w:rsid w:val="00D32378"/>
    <w:rsid w:val="00D35E08"/>
    <w:rsid w:val="00D36DBB"/>
    <w:rsid w:val="00D43747"/>
    <w:rsid w:val="00D45F82"/>
    <w:rsid w:val="00D47183"/>
    <w:rsid w:val="00D53129"/>
    <w:rsid w:val="00D612AA"/>
    <w:rsid w:val="00D6557F"/>
    <w:rsid w:val="00D718C3"/>
    <w:rsid w:val="00D76C58"/>
    <w:rsid w:val="00D7776B"/>
    <w:rsid w:val="00D81511"/>
    <w:rsid w:val="00D90EF8"/>
    <w:rsid w:val="00D93D37"/>
    <w:rsid w:val="00DA1A50"/>
    <w:rsid w:val="00DA2B5D"/>
    <w:rsid w:val="00DB47A6"/>
    <w:rsid w:val="00DB6650"/>
    <w:rsid w:val="00DC091A"/>
    <w:rsid w:val="00DD56E2"/>
    <w:rsid w:val="00DD7FF5"/>
    <w:rsid w:val="00DE4E40"/>
    <w:rsid w:val="00DF184C"/>
    <w:rsid w:val="00DF3E51"/>
    <w:rsid w:val="00DF42E3"/>
    <w:rsid w:val="00DF4AF3"/>
    <w:rsid w:val="00E0238F"/>
    <w:rsid w:val="00E04164"/>
    <w:rsid w:val="00E10CFF"/>
    <w:rsid w:val="00E12482"/>
    <w:rsid w:val="00E309FA"/>
    <w:rsid w:val="00E32D82"/>
    <w:rsid w:val="00E3350A"/>
    <w:rsid w:val="00E33D81"/>
    <w:rsid w:val="00E36616"/>
    <w:rsid w:val="00E438DD"/>
    <w:rsid w:val="00E4707D"/>
    <w:rsid w:val="00E53054"/>
    <w:rsid w:val="00E57E5D"/>
    <w:rsid w:val="00E60A47"/>
    <w:rsid w:val="00E631C1"/>
    <w:rsid w:val="00E640CD"/>
    <w:rsid w:val="00E6530F"/>
    <w:rsid w:val="00E66D8A"/>
    <w:rsid w:val="00E7713F"/>
    <w:rsid w:val="00E808E1"/>
    <w:rsid w:val="00E810AD"/>
    <w:rsid w:val="00E81C3A"/>
    <w:rsid w:val="00E8426E"/>
    <w:rsid w:val="00E85C15"/>
    <w:rsid w:val="00E9542A"/>
    <w:rsid w:val="00E96112"/>
    <w:rsid w:val="00E96F12"/>
    <w:rsid w:val="00EA0FB7"/>
    <w:rsid w:val="00EA454E"/>
    <w:rsid w:val="00EA60AC"/>
    <w:rsid w:val="00EB497F"/>
    <w:rsid w:val="00EC5D09"/>
    <w:rsid w:val="00EC6280"/>
    <w:rsid w:val="00EC7A92"/>
    <w:rsid w:val="00EE167D"/>
    <w:rsid w:val="00EE2D81"/>
    <w:rsid w:val="00EE5B4D"/>
    <w:rsid w:val="00EF7769"/>
    <w:rsid w:val="00F06440"/>
    <w:rsid w:val="00F06D0D"/>
    <w:rsid w:val="00F07DE6"/>
    <w:rsid w:val="00F17E0F"/>
    <w:rsid w:val="00F213F6"/>
    <w:rsid w:val="00F24925"/>
    <w:rsid w:val="00F30DB8"/>
    <w:rsid w:val="00F31E41"/>
    <w:rsid w:val="00F35225"/>
    <w:rsid w:val="00F36BB5"/>
    <w:rsid w:val="00F36DBE"/>
    <w:rsid w:val="00F43677"/>
    <w:rsid w:val="00F51067"/>
    <w:rsid w:val="00F51185"/>
    <w:rsid w:val="00F53CAC"/>
    <w:rsid w:val="00F575A4"/>
    <w:rsid w:val="00F57937"/>
    <w:rsid w:val="00F605D1"/>
    <w:rsid w:val="00F61C5B"/>
    <w:rsid w:val="00F67F4C"/>
    <w:rsid w:val="00F7156A"/>
    <w:rsid w:val="00F80DAB"/>
    <w:rsid w:val="00F87853"/>
    <w:rsid w:val="00F910EF"/>
    <w:rsid w:val="00F91462"/>
    <w:rsid w:val="00F946A4"/>
    <w:rsid w:val="00F969EA"/>
    <w:rsid w:val="00F96A98"/>
    <w:rsid w:val="00F970F5"/>
    <w:rsid w:val="00FA367F"/>
    <w:rsid w:val="00FB569A"/>
    <w:rsid w:val="00FC1C20"/>
    <w:rsid w:val="00FD4187"/>
    <w:rsid w:val="00FD65DA"/>
    <w:rsid w:val="00FE1F9B"/>
    <w:rsid w:val="00FF4E02"/>
    <w:rsid w:val="00FF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1B5C63"/>
  <w15:docId w15:val="{8E30496D-3BF3-4D16-BCC0-C2EB6CAB0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0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067"/>
  </w:style>
  <w:style w:type="paragraph" w:styleId="Footer">
    <w:name w:val="footer"/>
    <w:basedOn w:val="Normal"/>
    <w:link w:val="Foot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067"/>
  </w:style>
  <w:style w:type="paragraph" w:styleId="BalloonText">
    <w:name w:val="Balloon Text"/>
    <w:basedOn w:val="Normal"/>
    <w:link w:val="BalloonTextChar"/>
    <w:uiPriority w:val="99"/>
    <w:semiHidden/>
    <w:unhideWhenUsed/>
    <w:rsid w:val="00F51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0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7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491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54658"/>
    <w:rPr>
      <w:color w:val="0000FF"/>
      <w:u w:val="single"/>
    </w:rPr>
  </w:style>
  <w:style w:type="paragraph" w:styleId="Revision">
    <w:name w:val="Revision"/>
    <w:hidden/>
    <w:uiPriority w:val="99"/>
    <w:semiHidden/>
    <w:rsid w:val="003217B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833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33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33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3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3B3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245DB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E6F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4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la.csulb.edu/atlas/advising/degree-info/checklist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catalog.csulb.edu/preview_program.php?catoid=12&amp;poid=6279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30C11EB7401D408299858E8447BB81" ma:contentTypeVersion="18" ma:contentTypeDescription="Create a new document." ma:contentTypeScope="" ma:versionID="d363365273cbafa534d84a8e60764c42">
  <xsd:schema xmlns:xsd="http://www.w3.org/2001/XMLSchema" xmlns:xs="http://www.w3.org/2001/XMLSchema" xmlns:p="http://schemas.microsoft.com/office/2006/metadata/properties" xmlns:ns2="93170ba3-db4b-43a4-826a-40ccf027494f" xmlns:ns3="d556e049-e0e0-48f6-9a7d-3196b0aadc31" targetNamespace="http://schemas.microsoft.com/office/2006/metadata/properties" ma:root="true" ma:fieldsID="8b7d135270366d255f8ce0a3e9883767" ns2:_="" ns3:_="">
    <xsd:import namespace="93170ba3-db4b-43a4-826a-40ccf027494f"/>
    <xsd:import namespace="d556e049-e0e0-48f6-9a7d-3196b0aadc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70ba3-db4b-43a4-826a-40ccf02749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3f2cb7-7951-459f-bee5-9a1dad45a3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e049-e0e0-48f6-9a7d-3196b0aad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d8e873-397a-4694-a116-e67bd0bf69ea}" ma:internalName="TaxCatchAll" ma:showField="CatchAllData" ma:web="d556e049-e0e0-48f6-9a7d-3196b0aadc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56e049-e0e0-48f6-9a7d-3196b0aadc31" xsi:nil="true"/>
    <lcf76f155ced4ddcb4097134ff3c332f xmlns="93170ba3-db4b-43a4-826a-40ccf027494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C7BCCF-71F5-4852-97B4-6B8710EF2E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170ba3-db4b-43a4-826a-40ccf027494f"/>
    <ds:schemaRef ds:uri="d556e049-e0e0-48f6-9a7d-3196b0aad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D2D786-AAB0-4C1B-AB5C-A7F4A908A162}">
  <ds:schemaRefs>
    <ds:schemaRef ds:uri="http://schemas.microsoft.com/office/2006/metadata/properties"/>
    <ds:schemaRef ds:uri="http://schemas.microsoft.com/office/infopath/2007/PartnerControls"/>
    <ds:schemaRef ds:uri="d556e049-e0e0-48f6-9a7d-3196b0aadc31"/>
    <ds:schemaRef ds:uri="93170ba3-db4b-43a4-826a-40ccf027494f"/>
  </ds:schemaRefs>
</ds:datastoreItem>
</file>

<file path=customXml/itemProps3.xml><?xml version="1.0" encoding="utf-8"?>
<ds:datastoreItem xmlns:ds="http://schemas.openxmlformats.org/officeDocument/2006/customXml" ds:itemID="{E4190A28-1136-4015-AF50-C5A39C3C86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C3BF64-5E68-465C-9EED-E0F66A8C1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5</Words>
  <Characters>447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LAS-COMM BA 25-26</vt:lpstr>
    </vt:vector>
  </TitlesOfParts>
  <Manager/>
  <Company>CSULB College of Liberal Arts</Company>
  <LinksUpToDate>false</LinksUpToDate>
  <CharactersWithSpaces>52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- 2026 Bachelor of Arts in Communication Studies</dc:title>
  <dc:subject/>
  <dc:creator>ATLAS</dc:creator>
  <cp:keywords/>
  <dc:description/>
  <cp:lastModifiedBy>Javier Guzman</cp:lastModifiedBy>
  <cp:revision>2</cp:revision>
  <cp:lastPrinted>2025-09-23T20:06:00Z</cp:lastPrinted>
  <dcterms:created xsi:type="dcterms:W3CDTF">2026-06-15T17:23:00Z</dcterms:created>
  <dcterms:modified xsi:type="dcterms:W3CDTF">2026-06-15T17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30C11EB7401D408299858E8447BB81</vt:lpwstr>
  </property>
  <property fmtid="{D5CDD505-2E9C-101B-9397-08002B2CF9AE}" pid="3" name="MediaServiceImageTags">
    <vt:lpwstr/>
  </property>
</Properties>
</file>